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0AE57" w14:textId="3FE6D930" w:rsidR="00641556" w:rsidRPr="004965F0" w:rsidRDefault="00692575" w:rsidP="00641556">
      <w:pPr>
        <w:pStyle w:val="MediumGrid21"/>
        <w:jc w:val="center"/>
        <w:rPr>
          <w:rFonts w:ascii="Times New Roman" w:hAnsi="Times New Roman"/>
          <w:b/>
          <w:smallCaps/>
          <w:sz w:val="32"/>
          <w:szCs w:val="32"/>
        </w:rPr>
      </w:pPr>
      <w:r>
        <w:rPr>
          <w:rFonts w:ascii="Times New Roman" w:hAnsi="Times New Roman"/>
          <w:b/>
          <w:smallCaps/>
          <w:sz w:val="32"/>
          <w:szCs w:val="32"/>
        </w:rPr>
        <w:t>Farah Khan</w:t>
      </w:r>
    </w:p>
    <w:p w14:paraId="702B292C" w14:textId="77777777" w:rsidR="00560ECB" w:rsidRDefault="00692575" w:rsidP="00641556">
      <w:pPr>
        <w:pStyle w:val="MediumGrid21"/>
        <w:jc w:val="center"/>
        <w:rPr>
          <w:rFonts w:ascii="Times New Roman" w:hAnsi="Times New Roman"/>
          <w:i/>
          <w:iCs/>
        </w:rPr>
      </w:pPr>
      <w:r w:rsidRPr="00692575">
        <w:rPr>
          <w:i/>
          <w:iCs/>
        </w:rPr>
        <w:t xml:space="preserve">1702-155 Hillcrest Ave. </w:t>
      </w:r>
      <w:r w:rsidR="00641556" w:rsidRPr="00692575">
        <w:rPr>
          <w:i/>
          <w:iCs/>
        </w:rPr>
        <w:t>Mississauga, ON ▪</w:t>
      </w:r>
      <w:r w:rsidR="00641556" w:rsidRPr="00692575">
        <w:rPr>
          <w:rFonts w:ascii="Times New Roman" w:hAnsi="Times New Roman"/>
          <w:i/>
          <w:iCs/>
        </w:rPr>
        <w:t xml:space="preserve"> (647) </w:t>
      </w:r>
      <w:r w:rsidRPr="00692575">
        <w:rPr>
          <w:rFonts w:ascii="Times New Roman" w:hAnsi="Times New Roman"/>
          <w:i/>
          <w:iCs/>
        </w:rPr>
        <w:t>949</w:t>
      </w:r>
      <w:r w:rsidR="00641556" w:rsidRPr="00692575">
        <w:rPr>
          <w:rFonts w:ascii="Times New Roman" w:hAnsi="Times New Roman"/>
          <w:i/>
          <w:iCs/>
        </w:rPr>
        <w:t>-</w:t>
      </w:r>
      <w:r w:rsidRPr="00692575">
        <w:rPr>
          <w:rFonts w:ascii="Times New Roman" w:hAnsi="Times New Roman"/>
          <w:i/>
          <w:iCs/>
        </w:rPr>
        <w:t>0934</w:t>
      </w:r>
      <w:r w:rsidR="00641556" w:rsidRPr="00692575">
        <w:rPr>
          <w:rFonts w:ascii="Times New Roman" w:hAnsi="Times New Roman"/>
          <w:i/>
          <w:iCs/>
        </w:rPr>
        <w:t xml:space="preserve"> </w:t>
      </w:r>
    </w:p>
    <w:p w14:paraId="33B2C1FA" w14:textId="42D77266" w:rsidR="00692575" w:rsidRPr="00692575" w:rsidRDefault="00641556" w:rsidP="00641556">
      <w:pPr>
        <w:pStyle w:val="MediumGrid21"/>
        <w:jc w:val="center"/>
        <w:rPr>
          <w:rFonts w:ascii="Times New Roman" w:hAnsi="Times New Roman"/>
          <w:i/>
          <w:iCs/>
        </w:rPr>
      </w:pPr>
      <w:r w:rsidRPr="00692575">
        <w:rPr>
          <w:rFonts w:ascii="Times New Roman" w:hAnsi="Times New Roman"/>
          <w:i/>
          <w:iCs/>
        </w:rPr>
        <w:t xml:space="preserve"> </w:t>
      </w:r>
      <w:r w:rsidR="00692575" w:rsidRPr="00692575">
        <w:rPr>
          <w:rFonts w:ascii="Times New Roman" w:hAnsi="Times New Roman"/>
          <w:i/>
          <w:iCs/>
        </w:rPr>
        <w:t>farahkhan_123@hotmail.com</w:t>
      </w:r>
    </w:p>
    <w:p w14:paraId="25DC0F9F" w14:textId="77777777" w:rsidR="00641556" w:rsidRPr="005003B5" w:rsidRDefault="00647B4C" w:rsidP="00641556">
      <w:pPr>
        <w:pStyle w:val="MediumGrid21"/>
        <w:jc w:val="center"/>
      </w:pPr>
      <w:r>
        <w:pict w14:anchorId="097AFF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in;height:7.2pt" o:hrpct="0" o:hralign="center" o:hr="t">
            <v:imagedata r:id="rId8" o:title="j0115855"/>
          </v:shape>
        </w:pict>
      </w:r>
    </w:p>
    <w:p w14:paraId="0650093A" w14:textId="77777777" w:rsidR="00AA15BA" w:rsidRDefault="006E129B" w:rsidP="00AA15BA">
      <w:pPr>
        <w:jc w:val="center"/>
        <w:rPr>
          <w:rStyle w:val="TableGridLight1"/>
          <w:b w:val="0"/>
          <w:color w:val="auto"/>
        </w:rPr>
      </w:pPr>
      <w:r w:rsidRPr="006E129B">
        <w:rPr>
          <w:rStyle w:val="TableGridLight1"/>
          <w:b w:val="0"/>
          <w:color w:val="auto"/>
        </w:rPr>
        <w:t>Job title</w:t>
      </w:r>
    </w:p>
    <w:p w14:paraId="4E9CB2DA" w14:textId="7FC3A57F" w:rsidR="00692575" w:rsidRPr="00647B4C" w:rsidRDefault="00647B4C" w:rsidP="001B625F">
      <w:pPr>
        <w:pStyle w:val="MediumGrid21"/>
        <w:jc w:val="center"/>
        <w:rPr>
          <w:rFonts w:ascii="Times New Roman" w:hAnsi="Times New Roman"/>
        </w:rPr>
      </w:pPr>
      <w:r w:rsidRPr="00647B4C">
        <w:rPr>
          <w:rFonts w:ascii="Times New Roman" w:hAnsi="Times New Roman"/>
        </w:rPr>
        <w:t>HR Associates – Entry Level</w:t>
      </w:r>
    </w:p>
    <w:p w14:paraId="61E4C9E6" w14:textId="7A8EAD56" w:rsidR="006E129B" w:rsidRDefault="00704613" w:rsidP="001B625F">
      <w:pPr>
        <w:pStyle w:val="MediumGrid21"/>
        <w:jc w:val="center"/>
        <w:rPr>
          <w:rFonts w:ascii="Times New Roman" w:hAnsi="Times New Roman"/>
          <w:sz w:val="24"/>
          <w:szCs w:val="24"/>
          <w:lang w:val="en-CA"/>
        </w:rPr>
      </w:pPr>
      <w:r>
        <w:rPr>
          <w:rFonts w:ascii="Arial" w:hAnsi="Arial"/>
          <w:sz w:val="20"/>
          <w:szCs w:val="20"/>
        </w:rPr>
        <w:pict w14:anchorId="4E9F9A83">
          <v:rect id="_x0000_i1026" style="width:468pt;height:1pt" o:hralign="center" o:hrstd="t" o:hrnoshade="t" o:hr="t" fillcolor="black" stroked="f"/>
        </w:pict>
      </w:r>
    </w:p>
    <w:p w14:paraId="21226F59" w14:textId="77777777" w:rsidR="00382912" w:rsidRPr="006E129B" w:rsidRDefault="00616668" w:rsidP="006E129B">
      <w:pPr>
        <w:rPr>
          <w:rStyle w:val="TableGridLight1"/>
          <w:b w:val="0"/>
          <w:color w:val="auto"/>
        </w:rPr>
      </w:pPr>
      <w:r w:rsidRPr="006E129B">
        <w:rPr>
          <w:rStyle w:val="TableGridLight1"/>
          <w:b w:val="0"/>
          <w:color w:val="auto"/>
        </w:rPr>
        <w:t>Core Competence</w:t>
      </w:r>
      <w:r w:rsidR="006E129B">
        <w:rPr>
          <w:rStyle w:val="TableGridLight1"/>
          <w:b w:val="0"/>
          <w:color w:val="auto"/>
        </w:rPr>
        <w:t xml:space="preserve"> </w:t>
      </w:r>
    </w:p>
    <w:p w14:paraId="4116674C" w14:textId="77777777" w:rsidR="00E31D25" w:rsidRDefault="00E31D25" w:rsidP="00E31D25">
      <w:pPr>
        <w:pStyle w:val="MediumGrid21"/>
        <w:rPr>
          <w:rFonts w:ascii="Times New Roman" w:hAnsi="Times New Roman"/>
        </w:rPr>
      </w:pPr>
    </w:p>
    <w:p w14:paraId="525CF164" w14:textId="59D8F826" w:rsidR="00692575" w:rsidRPr="00692575" w:rsidRDefault="00CC0347" w:rsidP="00692575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bookmarkStart w:id="0" w:name="_Hlk82197185"/>
      <w:r>
        <w:rPr>
          <w:rFonts w:ascii="Times New Roman" w:eastAsia="Times New Roman" w:hAnsi="Times New Roman" w:cs="Times New Roman"/>
        </w:rPr>
        <w:t>Excellent</w:t>
      </w:r>
      <w:r w:rsidR="00692575">
        <w:rPr>
          <w:rFonts w:ascii="Times New Roman" w:eastAsia="Times New Roman" w:hAnsi="Times New Roman" w:cs="Times New Roman"/>
        </w:rPr>
        <w:t xml:space="preserve"> experience of </w:t>
      </w:r>
      <w:r w:rsidR="00692575" w:rsidRPr="00692575">
        <w:rPr>
          <w:rFonts w:ascii="Times New Roman" w:eastAsia="Times New Roman" w:hAnsi="Times New Roman" w:cs="Times New Roman"/>
        </w:rPr>
        <w:t xml:space="preserve">successful </w:t>
      </w:r>
      <w:r w:rsidR="00692575">
        <w:rPr>
          <w:rFonts w:ascii="Times New Roman" w:eastAsia="Times New Roman" w:hAnsi="Times New Roman" w:cs="Times New Roman"/>
        </w:rPr>
        <w:t xml:space="preserve">Supply chain management, administration, and coordination. </w:t>
      </w:r>
    </w:p>
    <w:p w14:paraId="52A55A8D" w14:textId="77777777" w:rsidR="00692575" w:rsidRPr="00692575" w:rsidRDefault="00692575" w:rsidP="00692575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bookmarkStart w:id="1" w:name="_Hlk82197206"/>
      <w:bookmarkEnd w:id="0"/>
      <w:r w:rsidRPr="00692575">
        <w:rPr>
          <w:rFonts w:ascii="Times New Roman" w:eastAsia="Times New Roman" w:hAnsi="Times New Roman" w:cs="Times New Roman"/>
        </w:rPr>
        <w:t>Experience handling advertisement, public relations, event planning, and management</w:t>
      </w:r>
      <w:bookmarkEnd w:id="1"/>
      <w:r w:rsidRPr="00692575">
        <w:rPr>
          <w:rFonts w:ascii="Times New Roman" w:eastAsia="Times New Roman" w:hAnsi="Times New Roman" w:cs="Times New Roman"/>
        </w:rPr>
        <w:t xml:space="preserve">. </w:t>
      </w:r>
    </w:p>
    <w:p w14:paraId="2C8FA92B" w14:textId="1E48C953" w:rsidR="00692575" w:rsidRPr="00692575" w:rsidRDefault="00692575" w:rsidP="00692575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xperience</w:t>
      </w:r>
      <w:r w:rsidRPr="00692575">
        <w:rPr>
          <w:rFonts w:ascii="Times New Roman" w:eastAsia="Times New Roman" w:hAnsi="Times New Roman" w:cs="Times New Roman"/>
        </w:rPr>
        <w:t xml:space="preserve"> in managing multiple projects concurrently with strong detail, problem solving, and follow-through capabilities</w:t>
      </w:r>
    </w:p>
    <w:p w14:paraId="1E599736" w14:textId="77777777" w:rsidR="00692575" w:rsidRPr="00692575" w:rsidRDefault="00692575" w:rsidP="00692575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692575">
        <w:rPr>
          <w:rFonts w:ascii="Times New Roman" w:eastAsia="Times New Roman" w:hAnsi="Times New Roman" w:cs="Times New Roman"/>
        </w:rPr>
        <w:t>Ability to manage and motivate cohesive teams that achieve results</w:t>
      </w:r>
    </w:p>
    <w:p w14:paraId="6E0ABC1F" w14:textId="77777777" w:rsidR="00692575" w:rsidRDefault="00692575" w:rsidP="00692575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="Arial" w:hAnsi="Arial" w:cs="Arial"/>
        </w:rPr>
      </w:pPr>
      <w:r w:rsidRPr="00692575">
        <w:rPr>
          <w:rFonts w:ascii="Times New Roman" w:eastAsia="Times New Roman" w:hAnsi="Times New Roman" w:cs="Times New Roman"/>
        </w:rPr>
        <w:t>Excellent oral and written communications, interpersonal and organizational skills</w:t>
      </w:r>
    </w:p>
    <w:p w14:paraId="4CE48599" w14:textId="011DF783" w:rsidR="00890A34" w:rsidRDefault="00890A34" w:rsidP="00890A34">
      <w:pPr>
        <w:pStyle w:val="MediumGrid21"/>
        <w:numPr>
          <w:ilvl w:val="0"/>
          <w:numId w:val="41"/>
        </w:numPr>
        <w:rPr>
          <w:rFonts w:ascii="Times New Roman" w:hAnsi="Times New Roman"/>
        </w:rPr>
      </w:pPr>
      <w:r>
        <w:rPr>
          <w:rFonts w:ascii="Times New Roman" w:hAnsi="Times New Roman"/>
        </w:rPr>
        <w:t>Excellen</w:t>
      </w:r>
      <w:r w:rsidR="000627BC">
        <w:rPr>
          <w:rFonts w:ascii="Times New Roman" w:hAnsi="Times New Roman"/>
        </w:rPr>
        <w:t xml:space="preserve">t </w:t>
      </w:r>
      <w:r w:rsidR="00692575">
        <w:rPr>
          <w:rFonts w:ascii="Times New Roman" w:hAnsi="Times New Roman"/>
        </w:rPr>
        <w:t>problem-solving</w:t>
      </w:r>
      <w:r w:rsidR="000627BC">
        <w:rPr>
          <w:rFonts w:ascii="Times New Roman" w:hAnsi="Times New Roman"/>
        </w:rPr>
        <w:t xml:space="preserve"> techniques,</w:t>
      </w:r>
      <w:r>
        <w:rPr>
          <w:rFonts w:ascii="Times New Roman" w:hAnsi="Times New Roman"/>
        </w:rPr>
        <w:t xml:space="preserve"> </w:t>
      </w:r>
      <w:r w:rsidR="00853928">
        <w:rPr>
          <w:rFonts w:ascii="Times New Roman" w:hAnsi="Times New Roman"/>
        </w:rPr>
        <w:t>organization skills</w:t>
      </w:r>
      <w:r w:rsidR="000627BC">
        <w:rPr>
          <w:rFonts w:ascii="Times New Roman" w:hAnsi="Times New Roman"/>
        </w:rPr>
        <w:t xml:space="preserve"> and willing to learn new </w:t>
      </w:r>
      <w:r w:rsidR="00692575">
        <w:rPr>
          <w:rFonts w:ascii="Times New Roman" w:hAnsi="Times New Roman"/>
        </w:rPr>
        <w:t>techniques</w:t>
      </w:r>
    </w:p>
    <w:p w14:paraId="75E622AF" w14:textId="308C96BF" w:rsidR="00561765" w:rsidRDefault="00561765" w:rsidP="00890A34">
      <w:pPr>
        <w:pStyle w:val="MediumGrid21"/>
        <w:numPr>
          <w:ilvl w:val="0"/>
          <w:numId w:val="4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Strong </w:t>
      </w:r>
      <w:r w:rsidR="00692575">
        <w:rPr>
          <w:rFonts w:ascii="Times New Roman" w:hAnsi="Times New Roman"/>
        </w:rPr>
        <w:t>knowledge of Microsoft Word, Excel, Outlook</w:t>
      </w:r>
      <w:r w:rsidR="00CC0347">
        <w:rPr>
          <w:rFonts w:ascii="Times New Roman" w:hAnsi="Times New Roman"/>
        </w:rPr>
        <w:t>,</w:t>
      </w:r>
      <w:r w:rsidR="00692575">
        <w:rPr>
          <w:rFonts w:ascii="Times New Roman" w:hAnsi="Times New Roman"/>
        </w:rPr>
        <w:t xml:space="preserve"> and PowerPoint </w:t>
      </w:r>
    </w:p>
    <w:p w14:paraId="18CD8731" w14:textId="77777777" w:rsidR="000A6E5F" w:rsidRDefault="00704613" w:rsidP="000A6E5F">
      <w:pPr>
        <w:pStyle w:val="MediumGrid21"/>
        <w:rPr>
          <w:rFonts w:ascii="Times New Roman" w:hAnsi="Times New Roman"/>
          <w:sz w:val="24"/>
          <w:szCs w:val="24"/>
          <w:lang w:val="en-CA"/>
        </w:rPr>
      </w:pPr>
      <w:r>
        <w:rPr>
          <w:rFonts w:ascii="Arial" w:hAnsi="Arial"/>
          <w:sz w:val="20"/>
          <w:szCs w:val="20"/>
        </w:rPr>
        <w:pict w14:anchorId="5BF76004">
          <v:rect id="_x0000_i1027" style="width:468pt;height:1pt" o:hralign="center" o:hrstd="t" o:hrnoshade="t" o:hr="t" fillcolor="black" stroked="f"/>
        </w:pict>
      </w:r>
    </w:p>
    <w:p w14:paraId="1FC820C5" w14:textId="77777777" w:rsidR="003A5711" w:rsidRPr="003A5711" w:rsidRDefault="003A5711" w:rsidP="003A5711">
      <w:pPr>
        <w:rPr>
          <w:rStyle w:val="TableGridLight1"/>
          <w:b w:val="0"/>
          <w:color w:val="auto"/>
        </w:rPr>
      </w:pPr>
      <w:r w:rsidRPr="003A5711">
        <w:rPr>
          <w:rStyle w:val="TableGridLight1"/>
          <w:b w:val="0"/>
          <w:color w:val="auto"/>
        </w:rPr>
        <w:t xml:space="preserve">Education </w:t>
      </w:r>
    </w:p>
    <w:p w14:paraId="5B9DE15C" w14:textId="77777777" w:rsidR="003A5711" w:rsidRPr="004F5B83" w:rsidRDefault="003A5711" w:rsidP="003A5711">
      <w:pPr>
        <w:rPr>
          <w:rStyle w:val="TableGridLight1"/>
          <w:color w:val="auto"/>
        </w:rPr>
      </w:pPr>
    </w:p>
    <w:p w14:paraId="52DB5E50" w14:textId="73FCF17D" w:rsidR="003A5711" w:rsidRDefault="00692575" w:rsidP="003A5711">
      <w:pPr>
        <w:rPr>
          <w:b/>
          <w:sz w:val="22"/>
          <w:szCs w:val="22"/>
          <w:lang w:val="en-CA"/>
        </w:rPr>
      </w:pPr>
      <w:r>
        <w:rPr>
          <w:b/>
          <w:sz w:val="22"/>
          <w:szCs w:val="22"/>
          <w:lang w:val="en-CA"/>
        </w:rPr>
        <w:t>Bachelor of Business Administration</w:t>
      </w:r>
      <w:r w:rsidR="001B625F">
        <w:rPr>
          <w:b/>
          <w:sz w:val="22"/>
          <w:szCs w:val="22"/>
          <w:lang w:val="en-CA"/>
        </w:rPr>
        <w:t xml:space="preserve"> </w:t>
      </w:r>
      <w:r>
        <w:rPr>
          <w:b/>
          <w:sz w:val="22"/>
          <w:szCs w:val="22"/>
          <w:lang w:val="en-CA"/>
        </w:rPr>
        <w:t xml:space="preserve">BBA – Management (Hons) </w:t>
      </w:r>
    </w:p>
    <w:p w14:paraId="44BDFF60" w14:textId="482787D7" w:rsidR="003A5711" w:rsidRDefault="00692575" w:rsidP="003A5711">
      <w:pPr>
        <w:rPr>
          <w:b/>
          <w:i/>
          <w:sz w:val="22"/>
          <w:szCs w:val="22"/>
          <w:lang w:val="en-CA"/>
        </w:rPr>
      </w:pPr>
      <w:r>
        <w:rPr>
          <w:i/>
          <w:sz w:val="22"/>
          <w:szCs w:val="22"/>
          <w:lang w:val="en-CA"/>
        </w:rPr>
        <w:t>Iqra University</w:t>
      </w:r>
      <w:r w:rsidR="003A5711" w:rsidRPr="00BD421B">
        <w:rPr>
          <w:i/>
          <w:sz w:val="22"/>
          <w:szCs w:val="22"/>
          <w:lang w:val="en-CA"/>
        </w:rPr>
        <w:t xml:space="preserve">, </w:t>
      </w:r>
      <w:r>
        <w:rPr>
          <w:i/>
          <w:sz w:val="22"/>
          <w:szCs w:val="22"/>
          <w:lang w:val="en-CA"/>
        </w:rPr>
        <w:t>Pakistan</w:t>
      </w:r>
      <w:r w:rsidR="003A5711" w:rsidRPr="00BD421B">
        <w:rPr>
          <w:i/>
          <w:sz w:val="22"/>
          <w:szCs w:val="22"/>
          <w:lang w:val="en-CA"/>
        </w:rPr>
        <w:t xml:space="preserve">  </w:t>
      </w:r>
      <w:r w:rsidR="003A5711" w:rsidRPr="00BD421B">
        <w:rPr>
          <w:b/>
          <w:i/>
          <w:sz w:val="22"/>
          <w:szCs w:val="22"/>
          <w:lang w:val="en-CA"/>
        </w:rPr>
        <w:t xml:space="preserve"> </w:t>
      </w:r>
    </w:p>
    <w:p w14:paraId="2F93165B" w14:textId="77777777" w:rsidR="00560ECB" w:rsidRPr="00BD421B" w:rsidRDefault="00560ECB" w:rsidP="003A5711">
      <w:pPr>
        <w:rPr>
          <w:i/>
          <w:sz w:val="22"/>
          <w:szCs w:val="22"/>
          <w:lang w:val="en-CA"/>
        </w:rPr>
      </w:pPr>
    </w:p>
    <w:p w14:paraId="434C7B8A" w14:textId="77777777" w:rsidR="003A5711" w:rsidRDefault="00704613" w:rsidP="003A5711">
      <w:pPr>
        <w:pStyle w:val="MediumGrid21"/>
        <w:rPr>
          <w:rFonts w:ascii="Times New Roman" w:hAnsi="Times New Roman"/>
          <w:sz w:val="24"/>
          <w:szCs w:val="24"/>
          <w:lang w:val="en-CA"/>
        </w:rPr>
      </w:pPr>
      <w:r>
        <w:rPr>
          <w:rFonts w:ascii="Arial" w:hAnsi="Arial"/>
          <w:sz w:val="20"/>
          <w:szCs w:val="20"/>
        </w:rPr>
        <w:pict w14:anchorId="3C2B5DC8">
          <v:rect id="_x0000_i1028" style="width:468pt;height:1pt" o:hralign="center" o:hrstd="t" o:hrnoshade="t" o:hr="t" fillcolor="black" stroked="f"/>
        </w:pict>
      </w:r>
    </w:p>
    <w:p w14:paraId="682C3AA4" w14:textId="77777777" w:rsidR="005A2E82" w:rsidRDefault="000A6E5F" w:rsidP="00D365F8">
      <w:pPr>
        <w:rPr>
          <w:rStyle w:val="TableGridLight1"/>
          <w:b w:val="0"/>
          <w:color w:val="auto"/>
        </w:rPr>
      </w:pPr>
      <w:r>
        <w:rPr>
          <w:rStyle w:val="TableGridLight1"/>
          <w:b w:val="0"/>
          <w:color w:val="auto"/>
        </w:rPr>
        <w:t>Professi</w:t>
      </w:r>
      <w:r w:rsidRPr="006E129B">
        <w:rPr>
          <w:rStyle w:val="TableGridLight1"/>
          <w:b w:val="0"/>
          <w:color w:val="auto"/>
        </w:rPr>
        <w:t>onal</w:t>
      </w:r>
      <w:r w:rsidR="00616668" w:rsidRPr="006E129B">
        <w:rPr>
          <w:rStyle w:val="TableGridLight1"/>
          <w:b w:val="0"/>
          <w:color w:val="auto"/>
        </w:rPr>
        <w:t xml:space="preserve"> Experience</w:t>
      </w:r>
    </w:p>
    <w:p w14:paraId="03D299CC" w14:textId="77777777" w:rsidR="003A5711" w:rsidRDefault="003A5711" w:rsidP="00F30183">
      <w:pPr>
        <w:tabs>
          <w:tab w:val="left" w:pos="2880"/>
          <w:tab w:val="left" w:pos="2970"/>
        </w:tabs>
        <w:rPr>
          <w:b/>
          <w:sz w:val="22"/>
          <w:szCs w:val="22"/>
          <w:lang w:val="en-CA"/>
        </w:rPr>
      </w:pPr>
    </w:p>
    <w:p w14:paraId="00D29FDE" w14:textId="5AC357D1" w:rsidR="00692575" w:rsidRPr="00692575" w:rsidRDefault="00692575" w:rsidP="00692575">
      <w:pPr>
        <w:tabs>
          <w:tab w:val="left" w:pos="2880"/>
          <w:tab w:val="left" w:pos="2970"/>
        </w:tabs>
        <w:rPr>
          <w:bCs/>
          <w:i/>
          <w:iCs/>
          <w:sz w:val="22"/>
          <w:szCs w:val="22"/>
          <w:lang w:val="en-CA"/>
        </w:rPr>
      </w:pPr>
      <w:r w:rsidRPr="00692575">
        <w:rPr>
          <w:b/>
          <w:sz w:val="22"/>
          <w:szCs w:val="22"/>
          <w:lang w:val="en-CA"/>
        </w:rPr>
        <w:t xml:space="preserve">Ismail Industries Ltd. </w:t>
      </w:r>
      <w:r>
        <w:rPr>
          <w:b/>
          <w:sz w:val="22"/>
          <w:szCs w:val="22"/>
          <w:lang w:val="en-CA"/>
        </w:rPr>
        <w:tab/>
      </w:r>
      <w:r w:rsidRPr="00692575">
        <w:rPr>
          <w:bCs/>
          <w:i/>
          <w:iCs/>
          <w:sz w:val="22"/>
          <w:szCs w:val="22"/>
          <w:lang w:val="en-CA"/>
        </w:rPr>
        <w:t>(May 201</w:t>
      </w:r>
      <w:r>
        <w:rPr>
          <w:bCs/>
          <w:i/>
          <w:iCs/>
          <w:sz w:val="22"/>
          <w:szCs w:val="22"/>
          <w:lang w:val="en-CA"/>
        </w:rPr>
        <w:t xml:space="preserve">2 </w:t>
      </w:r>
      <w:r w:rsidRPr="00692575">
        <w:rPr>
          <w:bCs/>
          <w:i/>
          <w:iCs/>
          <w:sz w:val="22"/>
          <w:szCs w:val="22"/>
          <w:lang w:val="en-CA"/>
        </w:rPr>
        <w:t>-</w:t>
      </w:r>
      <w:r>
        <w:rPr>
          <w:bCs/>
          <w:i/>
          <w:iCs/>
          <w:sz w:val="22"/>
          <w:szCs w:val="22"/>
          <w:lang w:val="en-CA"/>
        </w:rPr>
        <w:t xml:space="preserve"> </w:t>
      </w:r>
      <w:r w:rsidRPr="00692575">
        <w:rPr>
          <w:bCs/>
          <w:i/>
          <w:iCs/>
          <w:sz w:val="22"/>
          <w:szCs w:val="22"/>
          <w:lang w:val="en-CA"/>
        </w:rPr>
        <w:t>Sept</w:t>
      </w:r>
      <w:r>
        <w:rPr>
          <w:bCs/>
          <w:i/>
          <w:iCs/>
          <w:sz w:val="22"/>
          <w:szCs w:val="22"/>
          <w:lang w:val="en-CA"/>
        </w:rPr>
        <w:t>ember</w:t>
      </w:r>
      <w:r w:rsidRPr="00692575">
        <w:rPr>
          <w:bCs/>
          <w:i/>
          <w:iCs/>
          <w:sz w:val="22"/>
          <w:szCs w:val="22"/>
          <w:lang w:val="en-CA"/>
        </w:rPr>
        <w:t xml:space="preserve"> 2015)</w:t>
      </w:r>
    </w:p>
    <w:p w14:paraId="135F42E9" w14:textId="68B858B0" w:rsidR="00692575" w:rsidRDefault="00692575" w:rsidP="00692575">
      <w:pPr>
        <w:tabs>
          <w:tab w:val="left" w:pos="2880"/>
          <w:tab w:val="left" w:pos="2970"/>
        </w:tabs>
        <w:rPr>
          <w:b/>
          <w:i/>
          <w:sz w:val="22"/>
          <w:szCs w:val="22"/>
          <w:lang w:val="en-CA"/>
        </w:rPr>
      </w:pPr>
      <w:r w:rsidRPr="00692575">
        <w:rPr>
          <w:b/>
          <w:i/>
          <w:sz w:val="22"/>
          <w:szCs w:val="22"/>
          <w:lang w:val="en-CA"/>
        </w:rPr>
        <w:t>MIS Officer</w:t>
      </w:r>
      <w:r>
        <w:rPr>
          <w:b/>
          <w:i/>
          <w:sz w:val="22"/>
          <w:szCs w:val="22"/>
          <w:lang w:val="en-CA"/>
        </w:rPr>
        <w:t xml:space="preserve"> – Karachi </w:t>
      </w:r>
    </w:p>
    <w:p w14:paraId="48969576" w14:textId="7CCD5427" w:rsidR="00692575" w:rsidRPr="00692575" w:rsidRDefault="00692575" w:rsidP="00692575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 w:rsidRPr="00692575">
        <w:rPr>
          <w:rFonts w:ascii="Times New Roman" w:eastAsia="Times New Roman" w:hAnsi="Times New Roman" w:cs="Times New Roman"/>
          <w:lang w:val="en-CA"/>
        </w:rPr>
        <w:t xml:space="preserve">Worked closely with Zonal HQ </w:t>
      </w:r>
      <w:r>
        <w:rPr>
          <w:rFonts w:ascii="Times New Roman" w:eastAsia="Times New Roman" w:hAnsi="Times New Roman" w:cs="Times New Roman"/>
          <w:lang w:val="en-CA"/>
        </w:rPr>
        <w:t>of</w:t>
      </w:r>
      <w:r w:rsidRPr="00692575">
        <w:rPr>
          <w:rFonts w:ascii="Times New Roman" w:eastAsia="Times New Roman" w:hAnsi="Times New Roman" w:cs="Times New Roman"/>
          <w:lang w:val="en-CA"/>
        </w:rPr>
        <w:t xml:space="preserve"> company </w:t>
      </w:r>
      <w:r w:rsidR="009B48B9">
        <w:rPr>
          <w:rFonts w:ascii="Times New Roman" w:eastAsia="Times New Roman" w:hAnsi="Times New Roman" w:cs="Times New Roman"/>
          <w:lang w:val="en-CA"/>
        </w:rPr>
        <w:t>to admin, analyze and make recommendation to set and achieve the sales goals</w:t>
      </w:r>
    </w:p>
    <w:p w14:paraId="53F0A386" w14:textId="42246448" w:rsidR="00692575" w:rsidRPr="00692575" w:rsidRDefault="00692575" w:rsidP="00692575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 w:rsidRPr="00692575">
        <w:rPr>
          <w:rFonts w:ascii="Times New Roman" w:eastAsia="Times New Roman" w:hAnsi="Times New Roman" w:cs="Times New Roman"/>
          <w:lang w:val="en-CA"/>
        </w:rPr>
        <w:t>To analyze monthly expenses with company production through</w:t>
      </w:r>
      <w:r w:rsidR="009B48B9">
        <w:rPr>
          <w:rFonts w:ascii="Times New Roman" w:eastAsia="Times New Roman" w:hAnsi="Times New Roman" w:cs="Times New Roman"/>
          <w:lang w:val="en-CA"/>
        </w:rPr>
        <w:t xml:space="preserve"> multiple COGS</w:t>
      </w:r>
      <w:r w:rsidRPr="00692575">
        <w:rPr>
          <w:rFonts w:ascii="Times New Roman" w:eastAsia="Times New Roman" w:hAnsi="Times New Roman" w:cs="Times New Roman"/>
          <w:lang w:val="en-CA"/>
        </w:rPr>
        <w:t xml:space="preserve"> report</w:t>
      </w:r>
      <w:r w:rsidR="009B48B9">
        <w:rPr>
          <w:rFonts w:ascii="Times New Roman" w:eastAsia="Times New Roman" w:hAnsi="Times New Roman" w:cs="Times New Roman"/>
          <w:lang w:val="en-CA"/>
        </w:rPr>
        <w:t>s</w:t>
      </w:r>
      <w:r w:rsidRPr="00692575">
        <w:rPr>
          <w:rFonts w:ascii="Times New Roman" w:eastAsia="Times New Roman" w:hAnsi="Times New Roman" w:cs="Times New Roman"/>
          <w:lang w:val="en-CA"/>
        </w:rPr>
        <w:t>.</w:t>
      </w:r>
    </w:p>
    <w:p w14:paraId="51BE3122" w14:textId="77777777" w:rsidR="00692575" w:rsidRPr="00692575" w:rsidRDefault="00692575" w:rsidP="00692575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 w:rsidRPr="00692575">
        <w:rPr>
          <w:rFonts w:ascii="Times New Roman" w:eastAsia="Times New Roman" w:hAnsi="Times New Roman" w:cs="Times New Roman"/>
          <w:lang w:val="en-CA"/>
        </w:rPr>
        <w:t>Reconcile Zonal logistic data with company data.</w:t>
      </w:r>
    </w:p>
    <w:p w14:paraId="086FBCF2" w14:textId="404B333D" w:rsidR="00692575" w:rsidRPr="00692575" w:rsidRDefault="009B48B9" w:rsidP="00692575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>
        <w:rPr>
          <w:rFonts w:ascii="Times New Roman" w:eastAsia="Times New Roman" w:hAnsi="Times New Roman" w:cs="Times New Roman"/>
          <w:lang w:val="en-CA"/>
        </w:rPr>
        <w:t>Work closely with Marketing department to gather</w:t>
      </w:r>
      <w:r w:rsidR="00692575" w:rsidRPr="00692575">
        <w:rPr>
          <w:rFonts w:ascii="Times New Roman" w:eastAsia="Times New Roman" w:hAnsi="Times New Roman" w:cs="Times New Roman"/>
          <w:lang w:val="en-CA"/>
        </w:rPr>
        <w:t xml:space="preserve"> information </w:t>
      </w:r>
      <w:r>
        <w:rPr>
          <w:rFonts w:ascii="Times New Roman" w:eastAsia="Times New Roman" w:hAnsi="Times New Roman" w:cs="Times New Roman"/>
          <w:lang w:val="en-CA"/>
        </w:rPr>
        <w:t>on</w:t>
      </w:r>
      <w:r w:rsidR="00692575" w:rsidRPr="00692575">
        <w:rPr>
          <w:rFonts w:ascii="Times New Roman" w:eastAsia="Times New Roman" w:hAnsi="Times New Roman" w:cs="Times New Roman"/>
          <w:lang w:val="en-CA"/>
        </w:rPr>
        <w:t xml:space="preserve"> new brands and </w:t>
      </w:r>
      <w:r>
        <w:rPr>
          <w:rFonts w:ascii="Times New Roman" w:eastAsia="Times New Roman" w:hAnsi="Times New Roman" w:cs="Times New Roman"/>
          <w:lang w:val="en-CA"/>
        </w:rPr>
        <w:t xml:space="preserve">make plans to </w:t>
      </w:r>
      <w:r w:rsidR="00692575" w:rsidRPr="00692575">
        <w:rPr>
          <w:rFonts w:ascii="Times New Roman" w:eastAsia="Times New Roman" w:hAnsi="Times New Roman" w:cs="Times New Roman"/>
          <w:lang w:val="en-CA"/>
        </w:rPr>
        <w:t>launch.</w:t>
      </w:r>
    </w:p>
    <w:p w14:paraId="41B0505A" w14:textId="338ABE8C" w:rsidR="00692575" w:rsidRPr="00692575" w:rsidRDefault="00692575" w:rsidP="00692575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 w:rsidRPr="00692575">
        <w:rPr>
          <w:rFonts w:ascii="Times New Roman" w:eastAsia="Times New Roman" w:hAnsi="Times New Roman" w:cs="Times New Roman"/>
          <w:lang w:val="en-CA"/>
        </w:rPr>
        <w:t xml:space="preserve">Review the company </w:t>
      </w:r>
      <w:r w:rsidR="00CC0347">
        <w:rPr>
          <w:rFonts w:ascii="Times New Roman" w:eastAsia="Times New Roman" w:hAnsi="Times New Roman" w:cs="Times New Roman"/>
          <w:lang w:val="en-CA"/>
        </w:rPr>
        <w:t xml:space="preserve">in-market </w:t>
      </w:r>
      <w:r w:rsidRPr="00692575">
        <w:rPr>
          <w:rFonts w:ascii="Times New Roman" w:eastAsia="Times New Roman" w:hAnsi="Times New Roman" w:cs="Times New Roman"/>
          <w:lang w:val="en-CA"/>
        </w:rPr>
        <w:t xml:space="preserve">brands to </w:t>
      </w:r>
      <w:r w:rsidR="00CC0347">
        <w:rPr>
          <w:rFonts w:ascii="Times New Roman" w:eastAsia="Times New Roman" w:hAnsi="Times New Roman" w:cs="Times New Roman"/>
          <w:lang w:val="en-CA"/>
        </w:rPr>
        <w:t>see the</w:t>
      </w:r>
      <w:r w:rsidRPr="00692575">
        <w:rPr>
          <w:rFonts w:ascii="Times New Roman" w:eastAsia="Times New Roman" w:hAnsi="Times New Roman" w:cs="Times New Roman"/>
          <w:lang w:val="en-CA"/>
        </w:rPr>
        <w:t xml:space="preserve"> customer’s </w:t>
      </w:r>
      <w:r w:rsidRPr="00692575">
        <w:rPr>
          <w:rFonts w:ascii="Times New Roman" w:eastAsia="Times New Roman" w:hAnsi="Times New Roman" w:cs="Times New Roman" w:hint="eastAsia"/>
          <w:lang w:val="en-CA"/>
        </w:rPr>
        <w:t>preference</w:t>
      </w:r>
      <w:r w:rsidRPr="00692575">
        <w:rPr>
          <w:rFonts w:ascii="Times New Roman" w:eastAsia="Times New Roman" w:hAnsi="Times New Roman" w:cs="Times New Roman"/>
          <w:lang w:val="en-CA"/>
        </w:rPr>
        <w:t>, taste</w:t>
      </w:r>
      <w:r w:rsidR="00CC0347">
        <w:rPr>
          <w:rFonts w:ascii="Times New Roman" w:eastAsia="Times New Roman" w:hAnsi="Times New Roman" w:cs="Times New Roman"/>
          <w:lang w:val="en-CA"/>
        </w:rPr>
        <w:t>,</w:t>
      </w:r>
      <w:r w:rsidRPr="00692575">
        <w:rPr>
          <w:rFonts w:ascii="Times New Roman" w:eastAsia="Times New Roman" w:hAnsi="Times New Roman" w:cs="Times New Roman"/>
          <w:lang w:val="en-CA"/>
        </w:rPr>
        <w:t xml:space="preserve"> and change.</w:t>
      </w:r>
    </w:p>
    <w:p w14:paraId="24076EA1" w14:textId="405FBAB6" w:rsidR="00692575" w:rsidRPr="00692575" w:rsidRDefault="00692575" w:rsidP="00692575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 w:rsidRPr="00692575">
        <w:rPr>
          <w:rFonts w:ascii="Times New Roman" w:eastAsia="Times New Roman" w:hAnsi="Times New Roman" w:cs="Times New Roman"/>
          <w:lang w:val="en-CA"/>
        </w:rPr>
        <w:t>Assist in updating daily distribution data</w:t>
      </w:r>
    </w:p>
    <w:p w14:paraId="4C2BD979" w14:textId="3A8102CD" w:rsidR="00692575" w:rsidRDefault="00692575" w:rsidP="00692575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Arial" w:hAnsi="Arial" w:cs="Arial"/>
        </w:rPr>
      </w:pPr>
      <w:r w:rsidRPr="00692575">
        <w:rPr>
          <w:rFonts w:ascii="Times New Roman" w:eastAsia="Times New Roman" w:hAnsi="Times New Roman" w:cs="Times New Roman"/>
          <w:lang w:val="en-CA"/>
        </w:rPr>
        <w:t>Work on company’s</w:t>
      </w:r>
      <w:r w:rsidRPr="00692575">
        <w:rPr>
          <w:rFonts w:ascii="Times New Roman" w:eastAsia="Times New Roman" w:hAnsi="Times New Roman" w:cs="Times New Roman" w:hint="eastAsia"/>
          <w:lang w:val="en-CA"/>
        </w:rPr>
        <w:t xml:space="preserve"> </w:t>
      </w:r>
      <w:r w:rsidRPr="00692575">
        <w:rPr>
          <w:rFonts w:ascii="Times New Roman" w:eastAsia="Times New Roman" w:hAnsi="Times New Roman" w:cs="Times New Roman"/>
          <w:lang w:val="en-CA"/>
        </w:rPr>
        <w:t>DSS for zonal brand distribution</w:t>
      </w:r>
    </w:p>
    <w:p w14:paraId="025546EC" w14:textId="2DD6399D" w:rsidR="00560ECB" w:rsidRPr="00710617" w:rsidRDefault="00560ECB" w:rsidP="00560ECB">
      <w:pPr>
        <w:pStyle w:val="ListParagraph"/>
        <w:spacing w:after="0" w:line="240" w:lineRule="auto"/>
        <w:jc w:val="both"/>
        <w:rPr>
          <w:rFonts w:ascii="Arial" w:hAnsi="Arial" w:cs="Arial"/>
        </w:rPr>
      </w:pPr>
    </w:p>
    <w:p w14:paraId="294114E4" w14:textId="78ABED47" w:rsidR="00692575" w:rsidRDefault="00692575" w:rsidP="00F30183">
      <w:pPr>
        <w:tabs>
          <w:tab w:val="left" w:pos="2880"/>
          <w:tab w:val="left" w:pos="2970"/>
        </w:tabs>
        <w:rPr>
          <w:b/>
          <w:sz w:val="22"/>
          <w:szCs w:val="22"/>
          <w:lang w:val="en-CA"/>
        </w:rPr>
      </w:pPr>
    </w:p>
    <w:p w14:paraId="72ACAE81" w14:textId="3DCF3F2B" w:rsidR="00CC0347" w:rsidRPr="00CC0347" w:rsidRDefault="00CC0347" w:rsidP="00CC0347">
      <w:pPr>
        <w:tabs>
          <w:tab w:val="left" w:pos="2880"/>
          <w:tab w:val="left" w:pos="2970"/>
        </w:tabs>
        <w:rPr>
          <w:b/>
          <w:sz w:val="22"/>
          <w:szCs w:val="22"/>
          <w:lang w:val="en-CA"/>
        </w:rPr>
      </w:pPr>
      <w:r w:rsidRPr="00CC0347">
        <w:rPr>
          <w:b/>
          <w:sz w:val="22"/>
          <w:szCs w:val="22"/>
          <w:lang w:val="en-CA"/>
        </w:rPr>
        <w:t xml:space="preserve">Dadabhoy Institute of Higher Education </w:t>
      </w:r>
      <w:r>
        <w:rPr>
          <w:b/>
          <w:sz w:val="22"/>
          <w:szCs w:val="22"/>
          <w:lang w:val="en-CA"/>
        </w:rPr>
        <w:tab/>
      </w:r>
      <w:r w:rsidRPr="00CC0347">
        <w:rPr>
          <w:bCs/>
          <w:i/>
          <w:iCs/>
          <w:sz w:val="22"/>
          <w:szCs w:val="22"/>
          <w:lang w:val="en-CA"/>
        </w:rPr>
        <w:t>(Oct</w:t>
      </w:r>
      <w:r>
        <w:rPr>
          <w:bCs/>
          <w:i/>
          <w:iCs/>
          <w:sz w:val="22"/>
          <w:szCs w:val="22"/>
          <w:lang w:val="en-CA"/>
        </w:rPr>
        <w:t>ober</w:t>
      </w:r>
      <w:r w:rsidRPr="00CC0347">
        <w:rPr>
          <w:bCs/>
          <w:i/>
          <w:iCs/>
          <w:sz w:val="22"/>
          <w:szCs w:val="22"/>
          <w:lang w:val="en-CA"/>
        </w:rPr>
        <w:t xml:space="preserve"> 201</w:t>
      </w:r>
      <w:r>
        <w:rPr>
          <w:bCs/>
          <w:i/>
          <w:iCs/>
          <w:sz w:val="22"/>
          <w:szCs w:val="22"/>
          <w:lang w:val="en-CA"/>
        </w:rPr>
        <w:t xml:space="preserve">1 </w:t>
      </w:r>
      <w:r w:rsidRPr="00CC0347">
        <w:rPr>
          <w:bCs/>
          <w:i/>
          <w:iCs/>
          <w:sz w:val="22"/>
          <w:szCs w:val="22"/>
          <w:lang w:val="en-CA"/>
        </w:rPr>
        <w:t>–</w:t>
      </w:r>
      <w:r>
        <w:rPr>
          <w:bCs/>
          <w:i/>
          <w:iCs/>
          <w:sz w:val="22"/>
          <w:szCs w:val="22"/>
          <w:lang w:val="en-CA"/>
        </w:rPr>
        <w:t xml:space="preserve"> May </w:t>
      </w:r>
      <w:r w:rsidRPr="00CC0347">
        <w:rPr>
          <w:bCs/>
          <w:i/>
          <w:iCs/>
          <w:sz w:val="22"/>
          <w:szCs w:val="22"/>
          <w:lang w:val="en-CA"/>
        </w:rPr>
        <w:t>201</w:t>
      </w:r>
      <w:r>
        <w:rPr>
          <w:bCs/>
          <w:i/>
          <w:iCs/>
          <w:sz w:val="22"/>
          <w:szCs w:val="22"/>
          <w:lang w:val="en-CA"/>
        </w:rPr>
        <w:t>2</w:t>
      </w:r>
      <w:r w:rsidRPr="00CC0347">
        <w:rPr>
          <w:bCs/>
          <w:i/>
          <w:iCs/>
          <w:sz w:val="22"/>
          <w:szCs w:val="22"/>
          <w:lang w:val="en-CA"/>
        </w:rPr>
        <w:t>)</w:t>
      </w:r>
    </w:p>
    <w:p w14:paraId="19B92576" w14:textId="1D93758D" w:rsidR="00CC0347" w:rsidRPr="00CC0347" w:rsidRDefault="00CC0347" w:rsidP="00CC0347">
      <w:pPr>
        <w:tabs>
          <w:tab w:val="left" w:pos="2880"/>
          <w:tab w:val="left" w:pos="2970"/>
        </w:tabs>
        <w:rPr>
          <w:b/>
          <w:i/>
          <w:sz w:val="22"/>
          <w:szCs w:val="22"/>
          <w:lang w:val="en-CA"/>
        </w:rPr>
      </w:pPr>
      <w:r w:rsidRPr="00CC0347">
        <w:rPr>
          <w:b/>
          <w:i/>
          <w:sz w:val="22"/>
          <w:szCs w:val="22"/>
          <w:lang w:val="en-CA"/>
        </w:rPr>
        <w:t>Admission Officer</w:t>
      </w:r>
      <w:r>
        <w:rPr>
          <w:b/>
          <w:i/>
          <w:sz w:val="22"/>
          <w:szCs w:val="22"/>
          <w:lang w:val="en-CA"/>
        </w:rPr>
        <w:t xml:space="preserve"> - Karachi</w:t>
      </w:r>
    </w:p>
    <w:p w14:paraId="6EDEDD4E" w14:textId="398CF857" w:rsidR="00CC0347" w:rsidRPr="00CC0347" w:rsidRDefault="00CC0347" w:rsidP="00CC0347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 w:rsidRPr="00CC0347">
        <w:rPr>
          <w:rFonts w:ascii="Times New Roman" w:eastAsia="Times New Roman" w:hAnsi="Times New Roman" w:cs="Times New Roman"/>
          <w:lang w:val="en-CA"/>
        </w:rPr>
        <w:t xml:space="preserve">Daily Reporting to Vice President </w:t>
      </w:r>
    </w:p>
    <w:p w14:paraId="76DCF770" w14:textId="77777777" w:rsidR="00CC0347" w:rsidRPr="00CC0347" w:rsidRDefault="00CC0347" w:rsidP="00CC0347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 w:rsidRPr="00CC0347">
        <w:rPr>
          <w:rFonts w:ascii="Times New Roman" w:eastAsia="Times New Roman" w:hAnsi="Times New Roman" w:cs="Times New Roman"/>
          <w:lang w:val="en-CA"/>
        </w:rPr>
        <w:t>To provide current admissions status of available places</w:t>
      </w:r>
    </w:p>
    <w:p w14:paraId="160D7881" w14:textId="77777777" w:rsidR="00CC0347" w:rsidRPr="00CC0347" w:rsidRDefault="00CC0347" w:rsidP="00CC0347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 w:rsidRPr="00CC0347">
        <w:rPr>
          <w:rFonts w:ascii="Times New Roman" w:eastAsia="Times New Roman" w:hAnsi="Times New Roman" w:cs="Times New Roman"/>
          <w:lang w:val="en-CA"/>
        </w:rPr>
        <w:t>Manage incoming applications and documentation</w:t>
      </w:r>
    </w:p>
    <w:p w14:paraId="1DD4A73C" w14:textId="77777777" w:rsidR="00CC0347" w:rsidRPr="00CC0347" w:rsidRDefault="00CC0347" w:rsidP="00CC0347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 w:rsidRPr="00CC0347">
        <w:rPr>
          <w:rFonts w:ascii="Times New Roman" w:eastAsia="Times New Roman" w:hAnsi="Times New Roman" w:cs="Times New Roman"/>
          <w:lang w:val="en-CA"/>
        </w:rPr>
        <w:t>To invite applicants for assessments / organizing internal and online assessments</w:t>
      </w:r>
    </w:p>
    <w:p w14:paraId="02206F62" w14:textId="77777777" w:rsidR="00CC0347" w:rsidRPr="00CC0347" w:rsidRDefault="00CC0347" w:rsidP="00CC0347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 w:rsidRPr="00CC0347">
        <w:rPr>
          <w:rFonts w:ascii="Times New Roman" w:eastAsia="Times New Roman" w:hAnsi="Times New Roman" w:cs="Times New Roman"/>
          <w:lang w:val="en-CA"/>
        </w:rPr>
        <w:t>Following and maintaining office procedures</w:t>
      </w:r>
    </w:p>
    <w:p w14:paraId="2D432F5B" w14:textId="749475AA" w:rsidR="00560ECB" w:rsidRDefault="00CC0347" w:rsidP="00193A7A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 w:rsidRPr="00560ECB">
        <w:rPr>
          <w:rFonts w:ascii="Times New Roman" w:eastAsia="Times New Roman" w:hAnsi="Times New Roman" w:cs="Times New Roman"/>
          <w:lang w:val="en-CA"/>
        </w:rPr>
        <w:t>Preparing regular reports for the Admissions Manager</w:t>
      </w:r>
    </w:p>
    <w:p w14:paraId="7E72E36E" w14:textId="77777777" w:rsidR="00560ECB" w:rsidRPr="00560ECB" w:rsidRDefault="00560ECB" w:rsidP="00560ECB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</w:p>
    <w:p w14:paraId="121FF07A" w14:textId="77777777" w:rsidR="00560ECB" w:rsidRPr="00CC0347" w:rsidRDefault="00560ECB" w:rsidP="00560ECB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</w:p>
    <w:p w14:paraId="76BAADDB" w14:textId="6163FA7C" w:rsidR="00CC0347" w:rsidRDefault="00CC0347" w:rsidP="00F30183">
      <w:pPr>
        <w:tabs>
          <w:tab w:val="left" w:pos="2880"/>
          <w:tab w:val="left" w:pos="2970"/>
        </w:tabs>
        <w:rPr>
          <w:b/>
          <w:sz w:val="22"/>
          <w:szCs w:val="22"/>
          <w:lang w:val="en-CA"/>
        </w:rPr>
      </w:pPr>
    </w:p>
    <w:p w14:paraId="7193E15E" w14:textId="155F0D42" w:rsidR="009E399C" w:rsidRPr="009E399C" w:rsidRDefault="009E399C" w:rsidP="009E399C">
      <w:pPr>
        <w:tabs>
          <w:tab w:val="left" w:pos="2880"/>
          <w:tab w:val="left" w:pos="2970"/>
        </w:tabs>
        <w:rPr>
          <w:b/>
          <w:sz w:val="22"/>
          <w:szCs w:val="22"/>
          <w:lang w:val="en-CA"/>
        </w:rPr>
      </w:pPr>
      <w:r w:rsidRPr="009E399C">
        <w:rPr>
          <w:b/>
          <w:sz w:val="22"/>
          <w:szCs w:val="22"/>
          <w:lang w:val="en-CA"/>
        </w:rPr>
        <w:lastRenderedPageBreak/>
        <w:t>IQRA UNIVERSITY</w:t>
      </w:r>
      <w:r>
        <w:rPr>
          <w:b/>
          <w:sz w:val="22"/>
          <w:szCs w:val="22"/>
          <w:lang w:val="en-CA"/>
        </w:rPr>
        <w:tab/>
      </w:r>
      <w:r w:rsidRPr="009E399C">
        <w:rPr>
          <w:b/>
          <w:sz w:val="22"/>
          <w:szCs w:val="22"/>
          <w:lang w:val="en-CA"/>
        </w:rPr>
        <w:t xml:space="preserve"> </w:t>
      </w:r>
      <w:r w:rsidRPr="009E399C">
        <w:rPr>
          <w:bCs/>
          <w:i/>
          <w:iCs/>
          <w:sz w:val="22"/>
          <w:szCs w:val="22"/>
          <w:lang w:val="en-CA"/>
        </w:rPr>
        <w:t>(Mar</w:t>
      </w:r>
      <w:r>
        <w:rPr>
          <w:bCs/>
          <w:i/>
          <w:iCs/>
          <w:sz w:val="22"/>
          <w:szCs w:val="22"/>
          <w:lang w:val="en-CA"/>
        </w:rPr>
        <w:t>ch</w:t>
      </w:r>
      <w:r w:rsidRPr="009E399C">
        <w:rPr>
          <w:bCs/>
          <w:i/>
          <w:iCs/>
          <w:sz w:val="22"/>
          <w:szCs w:val="22"/>
          <w:lang w:val="en-CA"/>
        </w:rPr>
        <w:t xml:space="preserve"> 2009 – </w:t>
      </w:r>
      <w:r>
        <w:rPr>
          <w:bCs/>
          <w:i/>
          <w:iCs/>
          <w:sz w:val="22"/>
          <w:szCs w:val="22"/>
          <w:lang w:val="en-CA"/>
        </w:rPr>
        <w:t>October</w:t>
      </w:r>
      <w:r w:rsidRPr="009E399C">
        <w:rPr>
          <w:bCs/>
          <w:i/>
          <w:iCs/>
          <w:sz w:val="22"/>
          <w:szCs w:val="22"/>
          <w:lang w:val="en-CA"/>
        </w:rPr>
        <w:t xml:space="preserve"> 201</w:t>
      </w:r>
      <w:r>
        <w:rPr>
          <w:bCs/>
          <w:i/>
          <w:iCs/>
          <w:sz w:val="22"/>
          <w:szCs w:val="22"/>
          <w:lang w:val="en-CA"/>
        </w:rPr>
        <w:t>1</w:t>
      </w:r>
      <w:r w:rsidRPr="009E399C">
        <w:rPr>
          <w:bCs/>
          <w:i/>
          <w:iCs/>
          <w:sz w:val="22"/>
          <w:szCs w:val="22"/>
          <w:lang w:val="en-CA"/>
        </w:rPr>
        <w:t>)</w:t>
      </w:r>
    </w:p>
    <w:p w14:paraId="3359AAD7" w14:textId="42640AF3" w:rsidR="009E399C" w:rsidRPr="009E399C" w:rsidRDefault="009E399C" w:rsidP="009E399C">
      <w:pPr>
        <w:tabs>
          <w:tab w:val="left" w:pos="2880"/>
          <w:tab w:val="left" w:pos="2970"/>
        </w:tabs>
        <w:rPr>
          <w:b/>
          <w:i/>
          <w:sz w:val="22"/>
          <w:szCs w:val="22"/>
          <w:lang w:val="en-CA"/>
        </w:rPr>
      </w:pPr>
      <w:r w:rsidRPr="009E399C">
        <w:rPr>
          <w:b/>
          <w:i/>
          <w:sz w:val="22"/>
          <w:szCs w:val="22"/>
          <w:lang w:val="en-CA"/>
        </w:rPr>
        <w:t>Student Counselor</w:t>
      </w:r>
      <w:r>
        <w:rPr>
          <w:b/>
          <w:i/>
          <w:sz w:val="22"/>
          <w:szCs w:val="22"/>
          <w:lang w:val="en-CA"/>
        </w:rPr>
        <w:t xml:space="preserve"> - Karachi</w:t>
      </w:r>
    </w:p>
    <w:p w14:paraId="11FBBB72" w14:textId="77777777" w:rsidR="009E399C" w:rsidRPr="009E399C" w:rsidRDefault="009E399C" w:rsidP="009E399C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 w:rsidRPr="009E399C">
        <w:rPr>
          <w:rFonts w:ascii="Times New Roman" w:eastAsia="Times New Roman" w:hAnsi="Times New Roman" w:cs="Times New Roman"/>
          <w:lang w:val="en-CA"/>
        </w:rPr>
        <w:t>To interact with students and provide them with administrative or personal guidance</w:t>
      </w:r>
    </w:p>
    <w:p w14:paraId="0152C6E1" w14:textId="4DF1183A" w:rsidR="009E399C" w:rsidRPr="009E399C" w:rsidRDefault="009E399C" w:rsidP="009E399C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 w:rsidRPr="009E399C">
        <w:rPr>
          <w:rFonts w:ascii="Times New Roman" w:eastAsia="Times New Roman" w:hAnsi="Times New Roman" w:cs="Times New Roman"/>
          <w:lang w:val="en-CA"/>
        </w:rPr>
        <w:t xml:space="preserve">Responsible </w:t>
      </w:r>
      <w:r>
        <w:rPr>
          <w:rFonts w:ascii="Times New Roman" w:eastAsia="Times New Roman" w:hAnsi="Times New Roman" w:cs="Times New Roman"/>
          <w:lang w:val="en-CA"/>
        </w:rPr>
        <w:t xml:space="preserve">in solving </w:t>
      </w:r>
      <w:r w:rsidRPr="009E399C">
        <w:rPr>
          <w:rFonts w:ascii="Times New Roman" w:eastAsia="Times New Roman" w:hAnsi="Times New Roman" w:cs="Times New Roman"/>
          <w:lang w:val="en-CA"/>
        </w:rPr>
        <w:t>other employees and faculties</w:t>
      </w:r>
      <w:r>
        <w:rPr>
          <w:rFonts w:ascii="Times New Roman" w:eastAsia="Times New Roman" w:hAnsi="Times New Roman" w:cs="Times New Roman"/>
          <w:lang w:val="en-CA"/>
        </w:rPr>
        <w:t xml:space="preserve"> issues</w:t>
      </w:r>
    </w:p>
    <w:p w14:paraId="5FA45DA2" w14:textId="77777777" w:rsidR="009E399C" w:rsidRPr="009E399C" w:rsidRDefault="009E399C" w:rsidP="009E399C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 w:rsidRPr="009E399C">
        <w:rPr>
          <w:rFonts w:ascii="Times New Roman" w:eastAsia="Times New Roman" w:hAnsi="Times New Roman" w:cs="Times New Roman"/>
          <w:lang w:val="en-CA"/>
        </w:rPr>
        <w:t>Provide detailed information on policies and academic regulations</w:t>
      </w:r>
    </w:p>
    <w:p w14:paraId="3FA8FD06" w14:textId="353B4A41" w:rsidR="009E399C" w:rsidRPr="009E399C" w:rsidRDefault="009E399C" w:rsidP="009E399C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 w:rsidRPr="009E399C">
        <w:rPr>
          <w:rFonts w:ascii="Times New Roman" w:eastAsia="Times New Roman" w:hAnsi="Times New Roman" w:cs="Times New Roman"/>
          <w:lang w:val="en-CA"/>
        </w:rPr>
        <w:t>Coordinate activities related to admissions, examinations, registration</w:t>
      </w:r>
      <w:r>
        <w:rPr>
          <w:rFonts w:ascii="Times New Roman" w:eastAsia="Times New Roman" w:hAnsi="Times New Roman" w:cs="Times New Roman"/>
          <w:lang w:val="en-CA"/>
        </w:rPr>
        <w:t>,</w:t>
      </w:r>
      <w:r w:rsidRPr="009E399C">
        <w:rPr>
          <w:rFonts w:ascii="Times New Roman" w:eastAsia="Times New Roman" w:hAnsi="Times New Roman" w:cs="Times New Roman"/>
          <w:lang w:val="en-CA"/>
        </w:rPr>
        <w:t xml:space="preserve"> and graduation</w:t>
      </w:r>
    </w:p>
    <w:p w14:paraId="50FFA712" w14:textId="77777777" w:rsidR="009E399C" w:rsidRPr="009E399C" w:rsidRDefault="009E399C" w:rsidP="009E399C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 w:rsidRPr="009E399C">
        <w:rPr>
          <w:rFonts w:ascii="Times New Roman" w:eastAsia="Times New Roman" w:hAnsi="Times New Roman" w:cs="Times New Roman"/>
          <w:lang w:val="en-CA"/>
        </w:rPr>
        <w:t>Inform students and resolves problems in relation to their file</w:t>
      </w:r>
    </w:p>
    <w:p w14:paraId="7AB939D9" w14:textId="36B575C3" w:rsidR="009E399C" w:rsidRDefault="009E399C" w:rsidP="009E399C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 w:rsidRPr="009E399C">
        <w:rPr>
          <w:rFonts w:ascii="Times New Roman" w:eastAsia="Times New Roman" w:hAnsi="Times New Roman" w:cs="Times New Roman"/>
          <w:lang w:val="en-CA"/>
        </w:rPr>
        <w:t xml:space="preserve">Responsible </w:t>
      </w:r>
      <w:r w:rsidR="00560ECB">
        <w:rPr>
          <w:rFonts w:ascii="Times New Roman" w:eastAsia="Times New Roman" w:hAnsi="Times New Roman" w:cs="Times New Roman"/>
          <w:lang w:val="en-CA"/>
        </w:rPr>
        <w:t xml:space="preserve">to manage </w:t>
      </w:r>
      <w:r w:rsidRPr="009E399C">
        <w:rPr>
          <w:rFonts w:ascii="Times New Roman" w:eastAsia="Times New Roman" w:hAnsi="Times New Roman" w:cs="Times New Roman"/>
          <w:lang w:val="en-CA"/>
        </w:rPr>
        <w:t>events from conception through to completion</w:t>
      </w:r>
    </w:p>
    <w:p w14:paraId="6A73982C" w14:textId="676B3B80" w:rsidR="00560ECB" w:rsidRDefault="00560ECB" w:rsidP="00560ECB">
      <w:pPr>
        <w:jc w:val="both"/>
        <w:rPr>
          <w:lang w:val="en-CA"/>
        </w:rPr>
      </w:pPr>
    </w:p>
    <w:p w14:paraId="604F9948" w14:textId="77777777" w:rsidR="00560ECB" w:rsidRDefault="00560ECB" w:rsidP="00560ECB">
      <w:pPr>
        <w:rPr>
          <w:rStyle w:val="TableGridLight1"/>
          <w:color w:val="auto"/>
        </w:rPr>
      </w:pPr>
      <w:r w:rsidRPr="00560ECB">
        <w:rPr>
          <w:rStyle w:val="TableGridLight1"/>
          <w:color w:val="auto"/>
        </w:rPr>
        <w:t xml:space="preserve">VOLUNTEER:  </w:t>
      </w:r>
    </w:p>
    <w:p w14:paraId="1BF1BC28" w14:textId="609F74C5" w:rsidR="00560ECB" w:rsidRPr="00560ECB" w:rsidRDefault="00560ECB" w:rsidP="00560ECB">
      <w:pPr>
        <w:rPr>
          <w:rStyle w:val="TableGridLight1"/>
          <w:color w:val="auto"/>
        </w:rPr>
      </w:pPr>
      <w:r w:rsidRPr="00560ECB">
        <w:rPr>
          <w:rStyle w:val="TableGridLight1"/>
          <w:color w:val="auto"/>
        </w:rPr>
        <w:t xml:space="preserve">                  </w:t>
      </w:r>
    </w:p>
    <w:p w14:paraId="23CC0919" w14:textId="77777777" w:rsidR="00560ECB" w:rsidRPr="00560ECB" w:rsidRDefault="00560ECB" w:rsidP="00560ECB">
      <w:pPr>
        <w:pStyle w:val="ListParagraph"/>
        <w:numPr>
          <w:ilvl w:val="0"/>
          <w:numId w:val="49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 w:rsidRPr="00560ECB">
        <w:rPr>
          <w:rFonts w:ascii="Times New Roman" w:eastAsia="Times New Roman" w:hAnsi="Times New Roman" w:cs="Times New Roman"/>
          <w:lang w:val="en-CA"/>
        </w:rPr>
        <w:t>Worked in Talent Show - IQRA University</w:t>
      </w:r>
    </w:p>
    <w:p w14:paraId="77752612" w14:textId="77777777" w:rsidR="00560ECB" w:rsidRPr="00560ECB" w:rsidRDefault="00560ECB" w:rsidP="0010603E">
      <w:pPr>
        <w:pStyle w:val="ListParagraph"/>
        <w:numPr>
          <w:ilvl w:val="0"/>
          <w:numId w:val="49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 w:rsidRPr="00560ECB">
        <w:rPr>
          <w:rFonts w:ascii="Times New Roman" w:eastAsia="Times New Roman" w:hAnsi="Times New Roman" w:cs="Times New Roman"/>
          <w:lang w:val="en-CA"/>
        </w:rPr>
        <w:t>Organized “Job fair 2010” - IQRA University</w:t>
      </w:r>
    </w:p>
    <w:p w14:paraId="17D6867A" w14:textId="02404A75" w:rsidR="00560ECB" w:rsidRPr="00560ECB" w:rsidRDefault="00560ECB" w:rsidP="0010603E">
      <w:pPr>
        <w:pStyle w:val="ListParagraph"/>
        <w:numPr>
          <w:ilvl w:val="0"/>
          <w:numId w:val="49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CA"/>
        </w:rPr>
      </w:pPr>
      <w:r w:rsidRPr="00560ECB">
        <w:rPr>
          <w:rFonts w:ascii="Times New Roman" w:eastAsia="Times New Roman" w:hAnsi="Times New Roman" w:cs="Times New Roman"/>
          <w:lang w:val="en-CA"/>
        </w:rPr>
        <w:t>Organized Independence Celebration Event - IQRA University</w:t>
      </w:r>
    </w:p>
    <w:p w14:paraId="02F31586" w14:textId="15326799" w:rsidR="004F5B83" w:rsidRPr="00404370" w:rsidRDefault="004F5B83" w:rsidP="004F5B83">
      <w:pPr>
        <w:rPr>
          <w:b/>
          <w:i/>
          <w:sz w:val="22"/>
          <w:szCs w:val="22"/>
          <w:lang w:val="en-CA"/>
        </w:rPr>
      </w:pPr>
      <w:r>
        <w:rPr>
          <w:b/>
          <w:i/>
          <w:sz w:val="22"/>
          <w:szCs w:val="22"/>
          <w:lang w:val="en-CA"/>
        </w:rPr>
        <w:t xml:space="preserve"> </w:t>
      </w:r>
    </w:p>
    <w:p w14:paraId="428D6E2D" w14:textId="77777777" w:rsidR="003A5711" w:rsidRDefault="003A5711" w:rsidP="00BD421B">
      <w:pPr>
        <w:rPr>
          <w:color w:val="333333"/>
          <w:sz w:val="22"/>
          <w:szCs w:val="22"/>
        </w:rPr>
      </w:pPr>
    </w:p>
    <w:p w14:paraId="46C88C8A" w14:textId="77777777" w:rsidR="00382912" w:rsidRDefault="00382912">
      <w:pPr>
        <w:rPr>
          <w:b/>
          <w:lang w:val="en-CA"/>
        </w:rPr>
      </w:pPr>
    </w:p>
    <w:p w14:paraId="16C472F6" w14:textId="77777777" w:rsidR="00382912" w:rsidRDefault="00382912" w:rsidP="003A5711">
      <w:pPr>
        <w:jc w:val="center"/>
        <w:rPr>
          <w:b/>
          <w:lang w:val="en-CA"/>
        </w:rPr>
      </w:pPr>
      <w:r w:rsidRPr="00AC1C6C">
        <w:rPr>
          <w:b/>
          <w:u w:val="single"/>
          <w:lang w:val="en-CA"/>
        </w:rPr>
        <w:t>References available upon request</w:t>
      </w:r>
    </w:p>
    <w:sectPr w:rsidR="00382912" w:rsidSect="00854AAF">
      <w:pgSz w:w="12240" w:h="15840"/>
      <w:pgMar w:top="72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E232E" w14:textId="77777777" w:rsidR="00704613" w:rsidRDefault="00704613">
      <w:r>
        <w:separator/>
      </w:r>
    </w:p>
  </w:endnote>
  <w:endnote w:type="continuationSeparator" w:id="0">
    <w:p w14:paraId="474B305D" w14:textId="77777777" w:rsidR="00704613" w:rsidRDefault="00704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12780" w14:textId="77777777" w:rsidR="00704613" w:rsidRDefault="00704613">
      <w:r>
        <w:separator/>
      </w:r>
    </w:p>
  </w:footnote>
  <w:footnote w:type="continuationSeparator" w:id="0">
    <w:p w14:paraId="49CE8039" w14:textId="77777777" w:rsidR="00704613" w:rsidRDefault="007046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A3A01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A82D23"/>
    <w:multiLevelType w:val="hybridMultilevel"/>
    <w:tmpl w:val="AE74489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071F62D0"/>
    <w:multiLevelType w:val="hybridMultilevel"/>
    <w:tmpl w:val="05EA6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D636E"/>
    <w:multiLevelType w:val="hybridMultilevel"/>
    <w:tmpl w:val="78745A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0905C0"/>
    <w:multiLevelType w:val="hybridMultilevel"/>
    <w:tmpl w:val="220EB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BD2562"/>
    <w:multiLevelType w:val="hybridMultilevel"/>
    <w:tmpl w:val="C31ED7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7F1C1A"/>
    <w:multiLevelType w:val="hybridMultilevel"/>
    <w:tmpl w:val="876255BC"/>
    <w:lvl w:ilvl="0" w:tplc="04090001">
      <w:start w:val="1"/>
      <w:numFmt w:val="bullet"/>
      <w:lvlText w:val=""/>
      <w:lvlJc w:val="left"/>
      <w:pPr>
        <w:tabs>
          <w:tab w:val="num" w:pos="1500"/>
        </w:tabs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20"/>
        </w:tabs>
        <w:ind w:left="22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40"/>
        </w:tabs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60"/>
        </w:tabs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80"/>
        </w:tabs>
        <w:ind w:left="43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00"/>
        </w:tabs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20"/>
        </w:tabs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40"/>
        </w:tabs>
        <w:ind w:left="65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60"/>
        </w:tabs>
        <w:ind w:left="7260" w:hanging="360"/>
      </w:pPr>
      <w:rPr>
        <w:rFonts w:ascii="Wingdings" w:hAnsi="Wingdings" w:hint="default"/>
      </w:rPr>
    </w:lvl>
  </w:abstractNum>
  <w:abstractNum w:abstractNumId="7" w15:restartNumberingAfterBreak="0">
    <w:nsid w:val="1B5551B9"/>
    <w:multiLevelType w:val="hybridMultilevel"/>
    <w:tmpl w:val="9340AABA"/>
    <w:lvl w:ilvl="0" w:tplc="8824552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4E16D1"/>
    <w:multiLevelType w:val="hybridMultilevel"/>
    <w:tmpl w:val="1F406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663410"/>
    <w:multiLevelType w:val="hybridMultilevel"/>
    <w:tmpl w:val="1DE2C14E"/>
    <w:lvl w:ilvl="0" w:tplc="37F2AFF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1DFF7145"/>
    <w:multiLevelType w:val="hybridMultilevel"/>
    <w:tmpl w:val="274878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7A49CF"/>
    <w:multiLevelType w:val="hybridMultilevel"/>
    <w:tmpl w:val="09346804"/>
    <w:lvl w:ilvl="0" w:tplc="091E39BA">
      <w:start w:val="6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00450D"/>
    <w:multiLevelType w:val="hybridMultilevel"/>
    <w:tmpl w:val="73E0C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45276B"/>
    <w:multiLevelType w:val="hybridMultilevel"/>
    <w:tmpl w:val="BA4C66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7272ED"/>
    <w:multiLevelType w:val="hybridMultilevel"/>
    <w:tmpl w:val="7EE813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576BDB"/>
    <w:multiLevelType w:val="hybridMultilevel"/>
    <w:tmpl w:val="35CE758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2E1270F"/>
    <w:multiLevelType w:val="hybridMultilevel"/>
    <w:tmpl w:val="5E1EF796"/>
    <w:lvl w:ilvl="0" w:tplc="0409000B">
      <w:start w:val="1"/>
      <w:numFmt w:val="bullet"/>
      <w:lvlText w:val=""/>
      <w:lvlJc w:val="left"/>
      <w:pPr>
        <w:ind w:left="430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4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65" w:hanging="360"/>
      </w:pPr>
      <w:rPr>
        <w:rFonts w:ascii="Wingdings" w:hAnsi="Wingdings" w:hint="default"/>
      </w:rPr>
    </w:lvl>
  </w:abstractNum>
  <w:abstractNum w:abstractNumId="17" w15:restartNumberingAfterBreak="0">
    <w:nsid w:val="33981BA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356F129D"/>
    <w:multiLevelType w:val="hybridMultilevel"/>
    <w:tmpl w:val="B406C11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71E2E9A"/>
    <w:multiLevelType w:val="hybridMultilevel"/>
    <w:tmpl w:val="E9527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BB2553C"/>
    <w:multiLevelType w:val="hybridMultilevel"/>
    <w:tmpl w:val="57B2A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4A106E"/>
    <w:multiLevelType w:val="hybridMultilevel"/>
    <w:tmpl w:val="5DFAD2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3FF72535"/>
    <w:multiLevelType w:val="hybridMultilevel"/>
    <w:tmpl w:val="54D03E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6B4E3E"/>
    <w:multiLevelType w:val="hybridMultilevel"/>
    <w:tmpl w:val="D5FCAA9C"/>
    <w:lvl w:ilvl="0" w:tplc="04090001">
      <w:start w:val="1"/>
      <w:numFmt w:val="bullet"/>
      <w:lvlText w:val=""/>
      <w:lvlJc w:val="left"/>
      <w:pPr>
        <w:tabs>
          <w:tab w:val="num" w:pos="1500"/>
        </w:tabs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20"/>
        </w:tabs>
        <w:ind w:left="22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40"/>
        </w:tabs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60"/>
        </w:tabs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80"/>
        </w:tabs>
        <w:ind w:left="43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00"/>
        </w:tabs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20"/>
        </w:tabs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40"/>
        </w:tabs>
        <w:ind w:left="65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60"/>
        </w:tabs>
        <w:ind w:left="7260" w:hanging="360"/>
      </w:pPr>
      <w:rPr>
        <w:rFonts w:ascii="Wingdings" w:hAnsi="Wingdings" w:hint="default"/>
      </w:rPr>
    </w:lvl>
  </w:abstractNum>
  <w:abstractNum w:abstractNumId="24" w15:restartNumberingAfterBreak="0">
    <w:nsid w:val="42836FBB"/>
    <w:multiLevelType w:val="hybridMultilevel"/>
    <w:tmpl w:val="52F619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94121E"/>
    <w:multiLevelType w:val="hybridMultilevel"/>
    <w:tmpl w:val="8A00C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9713A8"/>
    <w:multiLevelType w:val="hybridMultilevel"/>
    <w:tmpl w:val="85F483C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7" w15:restartNumberingAfterBreak="0">
    <w:nsid w:val="44BE5E3D"/>
    <w:multiLevelType w:val="hybridMultilevel"/>
    <w:tmpl w:val="2CC4A6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62D6979"/>
    <w:multiLevelType w:val="hybridMultilevel"/>
    <w:tmpl w:val="4C246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2128F6"/>
    <w:multiLevelType w:val="multilevel"/>
    <w:tmpl w:val="61A2E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E090078"/>
    <w:multiLevelType w:val="hybridMultilevel"/>
    <w:tmpl w:val="5E126F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064599A"/>
    <w:multiLevelType w:val="hybridMultilevel"/>
    <w:tmpl w:val="52D069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432D65"/>
    <w:multiLevelType w:val="hybridMultilevel"/>
    <w:tmpl w:val="554810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6CC2329"/>
    <w:multiLevelType w:val="hybridMultilevel"/>
    <w:tmpl w:val="4784E41E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4" w15:restartNumberingAfterBreak="0">
    <w:nsid w:val="584467C0"/>
    <w:multiLevelType w:val="hybridMultilevel"/>
    <w:tmpl w:val="FFBC6C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9DA4924"/>
    <w:multiLevelType w:val="hybridMultilevel"/>
    <w:tmpl w:val="60B2E5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A6E6E36"/>
    <w:multiLevelType w:val="hybridMultilevel"/>
    <w:tmpl w:val="B038F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5669F7"/>
    <w:multiLevelType w:val="hybridMultilevel"/>
    <w:tmpl w:val="CDD86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917F40"/>
    <w:multiLevelType w:val="hybridMultilevel"/>
    <w:tmpl w:val="FB30E6D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79F19AE"/>
    <w:multiLevelType w:val="hybridMultilevel"/>
    <w:tmpl w:val="AA4A5E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9A537FB"/>
    <w:multiLevelType w:val="hybridMultilevel"/>
    <w:tmpl w:val="AF087B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DE948BE"/>
    <w:multiLevelType w:val="hybridMultilevel"/>
    <w:tmpl w:val="EADC9C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051213D"/>
    <w:multiLevelType w:val="hybridMultilevel"/>
    <w:tmpl w:val="8DB4D7C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08625FB"/>
    <w:multiLevelType w:val="hybridMultilevel"/>
    <w:tmpl w:val="648487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4F1121"/>
    <w:multiLevelType w:val="hybridMultilevel"/>
    <w:tmpl w:val="8B944B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2AB5B95"/>
    <w:multiLevelType w:val="hybridMultilevel"/>
    <w:tmpl w:val="613804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2AD2A7F"/>
    <w:multiLevelType w:val="hybridMultilevel"/>
    <w:tmpl w:val="D6FE77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6B42CC8"/>
    <w:multiLevelType w:val="hybridMultilevel"/>
    <w:tmpl w:val="953E06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723647"/>
    <w:multiLevelType w:val="hybridMultilevel"/>
    <w:tmpl w:val="0B02B58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5"/>
  </w:num>
  <w:num w:numId="3">
    <w:abstractNumId w:val="14"/>
  </w:num>
  <w:num w:numId="4">
    <w:abstractNumId w:val="18"/>
  </w:num>
  <w:num w:numId="5">
    <w:abstractNumId w:val="44"/>
  </w:num>
  <w:num w:numId="6">
    <w:abstractNumId w:val="38"/>
  </w:num>
  <w:num w:numId="7">
    <w:abstractNumId w:val="42"/>
  </w:num>
  <w:num w:numId="8">
    <w:abstractNumId w:val="48"/>
  </w:num>
  <w:num w:numId="9">
    <w:abstractNumId w:val="32"/>
  </w:num>
  <w:num w:numId="10">
    <w:abstractNumId w:val="23"/>
  </w:num>
  <w:num w:numId="11">
    <w:abstractNumId w:val="6"/>
  </w:num>
  <w:num w:numId="12">
    <w:abstractNumId w:val="28"/>
  </w:num>
  <w:num w:numId="13">
    <w:abstractNumId w:val="8"/>
  </w:num>
  <w:num w:numId="14">
    <w:abstractNumId w:val="21"/>
  </w:num>
  <w:num w:numId="15">
    <w:abstractNumId w:val="25"/>
  </w:num>
  <w:num w:numId="16">
    <w:abstractNumId w:val="33"/>
  </w:num>
  <w:num w:numId="17">
    <w:abstractNumId w:val="43"/>
  </w:num>
  <w:num w:numId="18">
    <w:abstractNumId w:val="16"/>
  </w:num>
  <w:num w:numId="19">
    <w:abstractNumId w:val="47"/>
  </w:num>
  <w:num w:numId="20">
    <w:abstractNumId w:val="7"/>
  </w:num>
  <w:num w:numId="21">
    <w:abstractNumId w:val="46"/>
  </w:num>
  <w:num w:numId="22">
    <w:abstractNumId w:val="19"/>
  </w:num>
  <w:num w:numId="23">
    <w:abstractNumId w:val="40"/>
  </w:num>
  <w:num w:numId="24">
    <w:abstractNumId w:val="27"/>
  </w:num>
  <w:num w:numId="25">
    <w:abstractNumId w:val="45"/>
  </w:num>
  <w:num w:numId="26">
    <w:abstractNumId w:val="26"/>
  </w:num>
  <w:num w:numId="27">
    <w:abstractNumId w:val="12"/>
  </w:num>
  <w:num w:numId="28">
    <w:abstractNumId w:val="24"/>
  </w:num>
  <w:num w:numId="29">
    <w:abstractNumId w:val="3"/>
  </w:num>
  <w:num w:numId="30">
    <w:abstractNumId w:val="35"/>
  </w:num>
  <w:num w:numId="31">
    <w:abstractNumId w:val="41"/>
  </w:num>
  <w:num w:numId="32">
    <w:abstractNumId w:val="1"/>
  </w:num>
  <w:num w:numId="33">
    <w:abstractNumId w:val="39"/>
  </w:num>
  <w:num w:numId="34">
    <w:abstractNumId w:val="17"/>
  </w:num>
  <w:num w:numId="35">
    <w:abstractNumId w:val="30"/>
  </w:num>
  <w:num w:numId="36">
    <w:abstractNumId w:val="34"/>
  </w:num>
  <w:num w:numId="37">
    <w:abstractNumId w:val="11"/>
  </w:num>
  <w:num w:numId="38">
    <w:abstractNumId w:val="37"/>
  </w:num>
  <w:num w:numId="39">
    <w:abstractNumId w:val="36"/>
  </w:num>
  <w:num w:numId="40">
    <w:abstractNumId w:val="4"/>
  </w:num>
  <w:num w:numId="41">
    <w:abstractNumId w:val="20"/>
  </w:num>
  <w:num w:numId="42">
    <w:abstractNumId w:val="29"/>
  </w:num>
  <w:num w:numId="43">
    <w:abstractNumId w:val="10"/>
  </w:num>
  <w:num w:numId="44">
    <w:abstractNumId w:val="0"/>
  </w:num>
  <w:num w:numId="45">
    <w:abstractNumId w:val="2"/>
  </w:num>
  <w:num w:numId="46">
    <w:abstractNumId w:val="5"/>
  </w:num>
  <w:num w:numId="47">
    <w:abstractNumId w:val="22"/>
  </w:num>
  <w:num w:numId="48">
    <w:abstractNumId w:val="13"/>
  </w:num>
  <w:num w:numId="4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NTA2MzU0N7QwNDZR0lEKTi0uzszPAykwqgUAAtLsbywAAAA="/>
  </w:docVars>
  <w:rsids>
    <w:rsidRoot w:val="00164644"/>
    <w:rsid w:val="00026DD2"/>
    <w:rsid w:val="00030F2F"/>
    <w:rsid w:val="00033807"/>
    <w:rsid w:val="00037409"/>
    <w:rsid w:val="0005182E"/>
    <w:rsid w:val="000542DC"/>
    <w:rsid w:val="000569DF"/>
    <w:rsid w:val="000627BC"/>
    <w:rsid w:val="00065C37"/>
    <w:rsid w:val="0009559B"/>
    <w:rsid w:val="000A6E5F"/>
    <w:rsid w:val="000B3BD0"/>
    <w:rsid w:val="000C1744"/>
    <w:rsid w:val="000C404F"/>
    <w:rsid w:val="000D37DB"/>
    <w:rsid w:val="000E484B"/>
    <w:rsid w:val="000F3DCF"/>
    <w:rsid w:val="000F6388"/>
    <w:rsid w:val="00105E21"/>
    <w:rsid w:val="00106D13"/>
    <w:rsid w:val="00124F5C"/>
    <w:rsid w:val="00133D35"/>
    <w:rsid w:val="00134E55"/>
    <w:rsid w:val="00141302"/>
    <w:rsid w:val="00151171"/>
    <w:rsid w:val="00155333"/>
    <w:rsid w:val="0015778A"/>
    <w:rsid w:val="00164644"/>
    <w:rsid w:val="00176ADD"/>
    <w:rsid w:val="00184C92"/>
    <w:rsid w:val="001873B9"/>
    <w:rsid w:val="00197B2E"/>
    <w:rsid w:val="001A35CB"/>
    <w:rsid w:val="001A7D56"/>
    <w:rsid w:val="001B625F"/>
    <w:rsid w:val="001C1D9A"/>
    <w:rsid w:val="001C25D4"/>
    <w:rsid w:val="001C7A37"/>
    <w:rsid w:val="001D04C4"/>
    <w:rsid w:val="001D1BF0"/>
    <w:rsid w:val="001D3124"/>
    <w:rsid w:val="001E1F49"/>
    <w:rsid w:val="001F2775"/>
    <w:rsid w:val="00215416"/>
    <w:rsid w:val="00217139"/>
    <w:rsid w:val="00245C5D"/>
    <w:rsid w:val="00246913"/>
    <w:rsid w:val="00247CD4"/>
    <w:rsid w:val="00261B2D"/>
    <w:rsid w:val="00283326"/>
    <w:rsid w:val="002A1A10"/>
    <w:rsid w:val="002B497B"/>
    <w:rsid w:val="002B5CF8"/>
    <w:rsid w:val="002C58F0"/>
    <w:rsid w:val="002D1E46"/>
    <w:rsid w:val="002D4ABD"/>
    <w:rsid w:val="002D6AFA"/>
    <w:rsid w:val="002E43C4"/>
    <w:rsid w:val="002E782D"/>
    <w:rsid w:val="002F50E7"/>
    <w:rsid w:val="002F7CD0"/>
    <w:rsid w:val="0031516D"/>
    <w:rsid w:val="003165B5"/>
    <w:rsid w:val="00345A45"/>
    <w:rsid w:val="00357C81"/>
    <w:rsid w:val="00365B00"/>
    <w:rsid w:val="00367BD0"/>
    <w:rsid w:val="003802A0"/>
    <w:rsid w:val="00382912"/>
    <w:rsid w:val="003842B7"/>
    <w:rsid w:val="00394564"/>
    <w:rsid w:val="00396328"/>
    <w:rsid w:val="003A0B10"/>
    <w:rsid w:val="003A37CD"/>
    <w:rsid w:val="003A47CB"/>
    <w:rsid w:val="003A5711"/>
    <w:rsid w:val="003B051A"/>
    <w:rsid w:val="003B7F69"/>
    <w:rsid w:val="003C0B27"/>
    <w:rsid w:val="003C4CDA"/>
    <w:rsid w:val="003D4FDC"/>
    <w:rsid w:val="003E70E1"/>
    <w:rsid w:val="003E721D"/>
    <w:rsid w:val="00404370"/>
    <w:rsid w:val="00410807"/>
    <w:rsid w:val="00412E3B"/>
    <w:rsid w:val="00414F45"/>
    <w:rsid w:val="004401DD"/>
    <w:rsid w:val="004410F7"/>
    <w:rsid w:val="00442BAC"/>
    <w:rsid w:val="004565D6"/>
    <w:rsid w:val="004621CC"/>
    <w:rsid w:val="004730ED"/>
    <w:rsid w:val="00486364"/>
    <w:rsid w:val="00487187"/>
    <w:rsid w:val="0048727A"/>
    <w:rsid w:val="00487546"/>
    <w:rsid w:val="00492591"/>
    <w:rsid w:val="004965F0"/>
    <w:rsid w:val="004A3721"/>
    <w:rsid w:val="004B1FD0"/>
    <w:rsid w:val="004C113E"/>
    <w:rsid w:val="004C49B0"/>
    <w:rsid w:val="004D222B"/>
    <w:rsid w:val="004D5D56"/>
    <w:rsid w:val="004D7FE7"/>
    <w:rsid w:val="004E16D3"/>
    <w:rsid w:val="004E1AE0"/>
    <w:rsid w:val="004E38A3"/>
    <w:rsid w:val="004F1D7F"/>
    <w:rsid w:val="004F51AA"/>
    <w:rsid w:val="004F576D"/>
    <w:rsid w:val="004F5B83"/>
    <w:rsid w:val="004F66E8"/>
    <w:rsid w:val="004F7A8B"/>
    <w:rsid w:val="005003B5"/>
    <w:rsid w:val="005055BC"/>
    <w:rsid w:val="0050679E"/>
    <w:rsid w:val="00517DF7"/>
    <w:rsid w:val="00526244"/>
    <w:rsid w:val="00550B56"/>
    <w:rsid w:val="00553F05"/>
    <w:rsid w:val="00560ECB"/>
    <w:rsid w:val="00561765"/>
    <w:rsid w:val="0057267B"/>
    <w:rsid w:val="00580C18"/>
    <w:rsid w:val="00582E8B"/>
    <w:rsid w:val="0058307D"/>
    <w:rsid w:val="005861D5"/>
    <w:rsid w:val="005A1532"/>
    <w:rsid w:val="005A26EC"/>
    <w:rsid w:val="005A2E82"/>
    <w:rsid w:val="005B163C"/>
    <w:rsid w:val="005C179B"/>
    <w:rsid w:val="005D133B"/>
    <w:rsid w:val="005D1CDB"/>
    <w:rsid w:val="005D2D4B"/>
    <w:rsid w:val="005F06D7"/>
    <w:rsid w:val="005F4B79"/>
    <w:rsid w:val="005F6AF1"/>
    <w:rsid w:val="005F6EFB"/>
    <w:rsid w:val="006053A6"/>
    <w:rsid w:val="00613F84"/>
    <w:rsid w:val="006160AD"/>
    <w:rsid w:val="00616668"/>
    <w:rsid w:val="00631F00"/>
    <w:rsid w:val="00633E8A"/>
    <w:rsid w:val="00641556"/>
    <w:rsid w:val="00647B4C"/>
    <w:rsid w:val="006549F6"/>
    <w:rsid w:val="00664B3B"/>
    <w:rsid w:val="00665214"/>
    <w:rsid w:val="00670F02"/>
    <w:rsid w:val="00685193"/>
    <w:rsid w:val="00692575"/>
    <w:rsid w:val="006A10A2"/>
    <w:rsid w:val="006A3FF3"/>
    <w:rsid w:val="006A47ED"/>
    <w:rsid w:val="006D4932"/>
    <w:rsid w:val="006E129B"/>
    <w:rsid w:val="006F7DFE"/>
    <w:rsid w:val="007017C8"/>
    <w:rsid w:val="00704613"/>
    <w:rsid w:val="00704F21"/>
    <w:rsid w:val="00707999"/>
    <w:rsid w:val="00714325"/>
    <w:rsid w:val="007161D9"/>
    <w:rsid w:val="0072009D"/>
    <w:rsid w:val="00736337"/>
    <w:rsid w:val="00737161"/>
    <w:rsid w:val="00737353"/>
    <w:rsid w:val="00737910"/>
    <w:rsid w:val="0075430D"/>
    <w:rsid w:val="00762487"/>
    <w:rsid w:val="007632C7"/>
    <w:rsid w:val="007647E4"/>
    <w:rsid w:val="00776209"/>
    <w:rsid w:val="00782AA8"/>
    <w:rsid w:val="007A269B"/>
    <w:rsid w:val="007A288F"/>
    <w:rsid w:val="007A3A27"/>
    <w:rsid w:val="007B75AB"/>
    <w:rsid w:val="007C2465"/>
    <w:rsid w:val="007D56F3"/>
    <w:rsid w:val="007E7530"/>
    <w:rsid w:val="007F62B4"/>
    <w:rsid w:val="00804E23"/>
    <w:rsid w:val="0081338A"/>
    <w:rsid w:val="00814A00"/>
    <w:rsid w:val="00815281"/>
    <w:rsid w:val="00815B4B"/>
    <w:rsid w:val="008210CD"/>
    <w:rsid w:val="008432C7"/>
    <w:rsid w:val="008432CA"/>
    <w:rsid w:val="00845E4B"/>
    <w:rsid w:val="00850BC7"/>
    <w:rsid w:val="00853928"/>
    <w:rsid w:val="00854AAF"/>
    <w:rsid w:val="00860F97"/>
    <w:rsid w:val="00864A3A"/>
    <w:rsid w:val="00872137"/>
    <w:rsid w:val="00890A34"/>
    <w:rsid w:val="00891611"/>
    <w:rsid w:val="008918A0"/>
    <w:rsid w:val="008A6B80"/>
    <w:rsid w:val="008A73EF"/>
    <w:rsid w:val="008C2AB1"/>
    <w:rsid w:val="008D3350"/>
    <w:rsid w:val="008D5462"/>
    <w:rsid w:val="008E59A8"/>
    <w:rsid w:val="008F39C7"/>
    <w:rsid w:val="008F4ECD"/>
    <w:rsid w:val="008F4F22"/>
    <w:rsid w:val="0090646C"/>
    <w:rsid w:val="00907A75"/>
    <w:rsid w:val="00927A39"/>
    <w:rsid w:val="00935B2C"/>
    <w:rsid w:val="00945527"/>
    <w:rsid w:val="00967DD9"/>
    <w:rsid w:val="009761CA"/>
    <w:rsid w:val="00986F9D"/>
    <w:rsid w:val="009A0B48"/>
    <w:rsid w:val="009A1263"/>
    <w:rsid w:val="009B48B9"/>
    <w:rsid w:val="009C3E12"/>
    <w:rsid w:val="009C7FCF"/>
    <w:rsid w:val="009E399C"/>
    <w:rsid w:val="009F2CB9"/>
    <w:rsid w:val="00A10C70"/>
    <w:rsid w:val="00A15954"/>
    <w:rsid w:val="00A33BAF"/>
    <w:rsid w:val="00A36A65"/>
    <w:rsid w:val="00A53A60"/>
    <w:rsid w:val="00A57E58"/>
    <w:rsid w:val="00A75844"/>
    <w:rsid w:val="00A817DC"/>
    <w:rsid w:val="00A90C4E"/>
    <w:rsid w:val="00A91822"/>
    <w:rsid w:val="00AA06FD"/>
    <w:rsid w:val="00AA15BA"/>
    <w:rsid w:val="00AB3751"/>
    <w:rsid w:val="00AC1C6C"/>
    <w:rsid w:val="00AD05A0"/>
    <w:rsid w:val="00AD3F7A"/>
    <w:rsid w:val="00AD442E"/>
    <w:rsid w:val="00AD6F8B"/>
    <w:rsid w:val="00AE08F6"/>
    <w:rsid w:val="00AE0FAD"/>
    <w:rsid w:val="00AE5565"/>
    <w:rsid w:val="00AE6498"/>
    <w:rsid w:val="00AF5700"/>
    <w:rsid w:val="00B03333"/>
    <w:rsid w:val="00B052D1"/>
    <w:rsid w:val="00B05A8B"/>
    <w:rsid w:val="00B069AE"/>
    <w:rsid w:val="00B13BBA"/>
    <w:rsid w:val="00B30C4B"/>
    <w:rsid w:val="00B41157"/>
    <w:rsid w:val="00B435CF"/>
    <w:rsid w:val="00B44038"/>
    <w:rsid w:val="00B46C60"/>
    <w:rsid w:val="00B702AF"/>
    <w:rsid w:val="00B72119"/>
    <w:rsid w:val="00B8270E"/>
    <w:rsid w:val="00BB4F19"/>
    <w:rsid w:val="00BC4B16"/>
    <w:rsid w:val="00BD0805"/>
    <w:rsid w:val="00BD421B"/>
    <w:rsid w:val="00BD6A46"/>
    <w:rsid w:val="00BD7F26"/>
    <w:rsid w:val="00BE62E3"/>
    <w:rsid w:val="00BF27EA"/>
    <w:rsid w:val="00BF37CB"/>
    <w:rsid w:val="00C06A4B"/>
    <w:rsid w:val="00C340FE"/>
    <w:rsid w:val="00C34DF9"/>
    <w:rsid w:val="00C44DD5"/>
    <w:rsid w:val="00C459EB"/>
    <w:rsid w:val="00C45C56"/>
    <w:rsid w:val="00C51F63"/>
    <w:rsid w:val="00C5259C"/>
    <w:rsid w:val="00C535CD"/>
    <w:rsid w:val="00C64657"/>
    <w:rsid w:val="00C751FF"/>
    <w:rsid w:val="00C75257"/>
    <w:rsid w:val="00C77063"/>
    <w:rsid w:val="00C803E0"/>
    <w:rsid w:val="00C85B33"/>
    <w:rsid w:val="00CB2A31"/>
    <w:rsid w:val="00CC0347"/>
    <w:rsid w:val="00CC2067"/>
    <w:rsid w:val="00CC5C56"/>
    <w:rsid w:val="00CD3256"/>
    <w:rsid w:val="00CD3EE1"/>
    <w:rsid w:val="00CD62C4"/>
    <w:rsid w:val="00CE3873"/>
    <w:rsid w:val="00CF4AE2"/>
    <w:rsid w:val="00D0137E"/>
    <w:rsid w:val="00D10C70"/>
    <w:rsid w:val="00D11A57"/>
    <w:rsid w:val="00D12B70"/>
    <w:rsid w:val="00D12BFF"/>
    <w:rsid w:val="00D20AFA"/>
    <w:rsid w:val="00D21E1A"/>
    <w:rsid w:val="00D24679"/>
    <w:rsid w:val="00D3295E"/>
    <w:rsid w:val="00D365F8"/>
    <w:rsid w:val="00D47F77"/>
    <w:rsid w:val="00D5522D"/>
    <w:rsid w:val="00D62845"/>
    <w:rsid w:val="00D66A18"/>
    <w:rsid w:val="00DA2003"/>
    <w:rsid w:val="00DA3520"/>
    <w:rsid w:val="00DA6506"/>
    <w:rsid w:val="00DC59B6"/>
    <w:rsid w:val="00DC7ABB"/>
    <w:rsid w:val="00DE6063"/>
    <w:rsid w:val="00DF3FF5"/>
    <w:rsid w:val="00E062AE"/>
    <w:rsid w:val="00E065BE"/>
    <w:rsid w:val="00E15662"/>
    <w:rsid w:val="00E318B1"/>
    <w:rsid w:val="00E31D25"/>
    <w:rsid w:val="00E351BB"/>
    <w:rsid w:val="00E46847"/>
    <w:rsid w:val="00E52E61"/>
    <w:rsid w:val="00E53C3D"/>
    <w:rsid w:val="00E556B6"/>
    <w:rsid w:val="00E73D68"/>
    <w:rsid w:val="00E81D5C"/>
    <w:rsid w:val="00E90AF4"/>
    <w:rsid w:val="00E96506"/>
    <w:rsid w:val="00EC74C3"/>
    <w:rsid w:val="00ED03D3"/>
    <w:rsid w:val="00ED1989"/>
    <w:rsid w:val="00ED49B4"/>
    <w:rsid w:val="00ED6970"/>
    <w:rsid w:val="00EF2D27"/>
    <w:rsid w:val="00EF66C6"/>
    <w:rsid w:val="00F014C4"/>
    <w:rsid w:val="00F01DB0"/>
    <w:rsid w:val="00F1156F"/>
    <w:rsid w:val="00F15008"/>
    <w:rsid w:val="00F16173"/>
    <w:rsid w:val="00F178AE"/>
    <w:rsid w:val="00F17BD1"/>
    <w:rsid w:val="00F30183"/>
    <w:rsid w:val="00F359B9"/>
    <w:rsid w:val="00F35D0A"/>
    <w:rsid w:val="00F45D21"/>
    <w:rsid w:val="00F46D95"/>
    <w:rsid w:val="00F51FC0"/>
    <w:rsid w:val="00F60065"/>
    <w:rsid w:val="00F70E6C"/>
    <w:rsid w:val="00FA4624"/>
    <w:rsid w:val="00FA608B"/>
    <w:rsid w:val="00FB31C9"/>
    <w:rsid w:val="00FB6A23"/>
    <w:rsid w:val="00FD647C"/>
    <w:rsid w:val="00FE14B4"/>
    <w:rsid w:val="00FE215F"/>
    <w:rsid w:val="00FE6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80CBED"/>
  <w15:chartTrackingRefBased/>
  <w15:docId w15:val="{E5476114-321C-41AE-B8FE-2B05CB989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32C7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C7ABB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locked/>
    <w:rsid w:val="00155333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DC7ABB"/>
    <w:rPr>
      <w:rFonts w:ascii="Cambria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rsid w:val="007632C7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632C7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semiHidden/>
    <w:rsid w:val="00485CF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632C7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semiHidden/>
    <w:rsid w:val="00485CFF"/>
    <w:rPr>
      <w:sz w:val="24"/>
      <w:szCs w:val="24"/>
    </w:rPr>
  </w:style>
  <w:style w:type="paragraph" w:customStyle="1" w:styleId="MediumGrid21">
    <w:name w:val="Medium Grid 21"/>
    <w:uiPriority w:val="1"/>
    <w:qFormat/>
    <w:rsid w:val="005A26EC"/>
    <w:rPr>
      <w:rFonts w:ascii="Calibri" w:hAnsi="Calibri"/>
      <w:sz w:val="22"/>
      <w:szCs w:val="22"/>
      <w:lang w:val="en-US" w:eastAsia="en-US"/>
    </w:rPr>
  </w:style>
  <w:style w:type="character" w:styleId="Emphasis">
    <w:name w:val="Emphasis"/>
    <w:uiPriority w:val="99"/>
    <w:qFormat/>
    <w:rsid w:val="00DC7ABB"/>
    <w:rPr>
      <w:rFonts w:cs="Times New Roman"/>
      <w:i/>
      <w:iCs/>
    </w:rPr>
  </w:style>
  <w:style w:type="paragraph" w:customStyle="1" w:styleId="ColorfulList-Accent11">
    <w:name w:val="Colorful List - Accent 11"/>
    <w:basedOn w:val="Normal"/>
    <w:uiPriority w:val="34"/>
    <w:qFormat/>
    <w:rsid w:val="00AA06FD"/>
    <w:pPr>
      <w:ind w:left="720"/>
      <w:contextualSpacing/>
    </w:pPr>
  </w:style>
  <w:style w:type="character" w:customStyle="1" w:styleId="apple-converted-space">
    <w:name w:val="apple-converted-space"/>
    <w:rsid w:val="0050679E"/>
  </w:style>
  <w:style w:type="character" w:styleId="FollowedHyperlink">
    <w:name w:val="FollowedHyperlink"/>
    <w:uiPriority w:val="99"/>
    <w:semiHidden/>
    <w:unhideWhenUsed/>
    <w:rsid w:val="005D2D4B"/>
    <w:rPr>
      <w:color w:val="800080"/>
      <w:u w:val="single"/>
    </w:rPr>
  </w:style>
  <w:style w:type="character" w:customStyle="1" w:styleId="domain">
    <w:name w:val="domain"/>
    <w:rsid w:val="005003B5"/>
  </w:style>
  <w:style w:type="character" w:customStyle="1" w:styleId="vanity-name">
    <w:name w:val="vanity-name"/>
    <w:rsid w:val="005003B5"/>
  </w:style>
  <w:style w:type="character" w:customStyle="1" w:styleId="TableGridLight1">
    <w:name w:val="Table Grid Light1"/>
    <w:uiPriority w:val="32"/>
    <w:qFormat/>
    <w:rsid w:val="00E31D25"/>
    <w:rPr>
      <w:b/>
      <w:bCs/>
      <w:smallCaps/>
      <w:color w:val="C0504D"/>
      <w:spacing w:val="5"/>
      <w:u w:val="single"/>
    </w:rPr>
  </w:style>
  <w:style w:type="character" w:customStyle="1" w:styleId="GridTable1Light1">
    <w:name w:val="Grid Table 1 Light1"/>
    <w:uiPriority w:val="33"/>
    <w:qFormat/>
    <w:rsid w:val="00845E4B"/>
    <w:rPr>
      <w:b/>
      <w:bCs/>
      <w:smallCaps/>
      <w:spacing w:val="5"/>
    </w:rPr>
  </w:style>
  <w:style w:type="character" w:customStyle="1" w:styleId="Heading2Char">
    <w:name w:val="Heading 2 Char"/>
    <w:link w:val="Heading2"/>
    <w:semiHidden/>
    <w:rsid w:val="00155333"/>
    <w:rPr>
      <w:rFonts w:ascii="Calibri Light" w:hAnsi="Calibri Light"/>
      <w:b/>
      <w:bCs/>
      <w:i/>
      <w:iCs/>
      <w:sz w:val="28"/>
      <w:szCs w:val="28"/>
    </w:rPr>
  </w:style>
  <w:style w:type="character" w:customStyle="1" w:styleId="jobcompany">
    <w:name w:val="jobcompany"/>
    <w:rsid w:val="00155333"/>
  </w:style>
  <w:style w:type="paragraph" w:styleId="ListParagraph">
    <w:name w:val="List Paragraph"/>
    <w:basedOn w:val="Normal"/>
    <w:uiPriority w:val="34"/>
    <w:qFormat/>
    <w:rsid w:val="0069257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20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7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E682A2-C912-45A9-9314-36AE2D7D4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ed, Talha Sajjad</vt:lpstr>
    </vt:vector>
  </TitlesOfParts>
  <Company>Sheridan</Company>
  <LinksUpToDate>false</LinksUpToDate>
  <CharactersWithSpaces>2640</CharactersWithSpaces>
  <SharedDoc>false</SharedDoc>
  <HLinks>
    <vt:vector size="12" baseType="variant">
      <vt:variant>
        <vt:i4>196610</vt:i4>
      </vt:variant>
      <vt:variant>
        <vt:i4>0</vt:i4>
      </vt:variant>
      <vt:variant>
        <vt:i4>0</vt:i4>
      </vt:variant>
      <vt:variant>
        <vt:i4>5</vt:i4>
      </vt:variant>
      <vt:variant>
        <vt:lpwstr>mailto:talhasyed3@gmail.com</vt:lpwstr>
      </vt:variant>
      <vt:variant>
        <vt:lpwstr/>
      </vt:variant>
      <vt:variant>
        <vt:i4>786523</vt:i4>
      </vt:variant>
      <vt:variant>
        <vt:i4>2380</vt:i4>
      </vt:variant>
      <vt:variant>
        <vt:i4>1025</vt:i4>
      </vt:variant>
      <vt:variant>
        <vt:i4>1</vt:i4>
      </vt:variant>
      <vt:variant>
        <vt:lpwstr>j011585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ed, Talha Sajjad</dc:title>
  <dc:subject/>
  <dc:creator>Sheridan</dc:creator>
  <cp:keywords/>
  <cp:lastModifiedBy>Talha Syed</cp:lastModifiedBy>
  <cp:revision>5</cp:revision>
  <cp:lastPrinted>2016-09-22T15:47:00Z</cp:lastPrinted>
  <dcterms:created xsi:type="dcterms:W3CDTF">2021-09-11T00:08:00Z</dcterms:created>
  <dcterms:modified xsi:type="dcterms:W3CDTF">2021-09-16T20:19:00Z</dcterms:modified>
</cp:coreProperties>
</file>